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3E094" w14:textId="6DD23F2E" w:rsidR="00D6680C" w:rsidRPr="008333AC" w:rsidRDefault="008333AC" w:rsidP="008333AC">
      <w:pPr>
        <w:pStyle w:val="Heading1"/>
        <w:spacing w:before="0"/>
        <w:jc w:val="center"/>
        <w:rPr>
          <w:rFonts w:ascii="ArialRoundedMTW04-Regular" w:hAnsi="ArialRoundedMTW04-Regular"/>
        </w:rPr>
      </w:pPr>
      <w:bookmarkStart w:id="0" w:name="_Toc23760191"/>
      <w:bookmarkStart w:id="1" w:name="_Toc22135937"/>
      <w:bookmarkStart w:id="2" w:name="_Toc23760199"/>
      <w:r>
        <w:rPr>
          <w:noProof/>
        </w:rPr>
        <w:drawing>
          <wp:anchor distT="0" distB="0" distL="114300" distR="114300" simplePos="0" relativeHeight="251659268" behindDoc="0" locked="0" layoutInCell="1" allowOverlap="1" wp14:anchorId="42D28EEB" wp14:editId="5D8A0A8F">
            <wp:simplePos x="0" y="0"/>
            <wp:positionH relativeFrom="column">
              <wp:posOffset>-701983</wp:posOffset>
            </wp:positionH>
            <wp:positionV relativeFrom="paragraph">
              <wp:posOffset>-701983</wp:posOffset>
            </wp:positionV>
            <wp:extent cx="1792586" cy="839883"/>
            <wp:effectExtent l="0" t="0" r="0" b="0"/>
            <wp:wrapNone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7662" cy="8469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680C" w:rsidRPr="009C61F0">
        <w:rPr>
          <w:rFonts w:ascii="ArialRoundedMTW04-Regular" w:hAnsi="ArialRoundedMTW04-Regular"/>
        </w:rPr>
        <w:t>Safe Ministry Screening Questionnaire</w:t>
      </w:r>
      <w:bookmarkEnd w:id="0"/>
    </w:p>
    <w:p w14:paraId="55BB92EA" w14:textId="77777777" w:rsidR="00D6680C" w:rsidRPr="009C61F0" w:rsidRDefault="00D6680C" w:rsidP="008333A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sz w:val="28"/>
          <w:szCs w:val="28"/>
          <w:bdr w:val="none" w:sz="0" w:space="0" w:color="auto"/>
          <w:lang w:eastAsia="en-AU"/>
        </w:rPr>
        <w:t>For staff and volunteers aged 18 and over</w:t>
      </w:r>
    </w:p>
    <w:p w14:paraId="5019493F" w14:textId="77777777" w:rsidR="00D6680C" w:rsidRPr="009C61F0" w:rsidRDefault="00D6680C" w:rsidP="008333A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845"/>
        <w:jc w:val="center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Please Note: This is a </w:t>
      </w: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t>sensitive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document that must be stored in a confidential manner accessible only by a limited number of authorised persons.</w:t>
      </w:r>
    </w:p>
    <w:p w14:paraId="751BD8B7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2"/>
          <w:bdr w:val="none" w:sz="0" w:space="0" w:color="auto"/>
          <w:lang w:eastAsia="en-AU"/>
        </w:rPr>
      </w:pPr>
    </w:p>
    <w:p w14:paraId="74FCEC1D" w14:textId="77777777" w:rsidR="00285454" w:rsidRDefault="00285454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</w:p>
    <w:p w14:paraId="4855D4B9" w14:textId="2D3973E6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ERSONAL DETAILS</w:t>
      </w:r>
    </w:p>
    <w:p w14:paraId="1FCE9AF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Surname: ...............................................................................................................................</w:t>
      </w:r>
    </w:p>
    <w:p w14:paraId="541AF24E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Given </w:t>
      </w:r>
      <w:proofErr w:type="gramStart"/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Names:.........................................................................................................................</w:t>
      </w:r>
      <w:proofErr w:type="gramEnd"/>
    </w:p>
    <w:p w14:paraId="28CE839D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revious Name/s (if applicable</w:t>
      </w:r>
      <w:proofErr w:type="gramStart"/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):.............................................................................................</w:t>
      </w:r>
      <w:proofErr w:type="gramEnd"/>
    </w:p>
    <w:p w14:paraId="159BD96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Date of Birth: .............../............/.....................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  <w:t>Male/</w:t>
      </w:r>
      <w:proofErr w:type="gramStart"/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Female</w:t>
      </w:r>
      <w:r w:rsidRPr="009C61F0">
        <w:rPr>
          <w:rFonts w:eastAsia="Times New Roman" w:cs="Arial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bdr w:val="none" w:sz="0" w:space="0" w:color="auto"/>
          <w:lang w:eastAsia="en-AU"/>
        </w:rPr>
        <w:t> 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</w:t>
      </w:r>
      <w:proofErr w:type="gramEnd"/>
    </w:p>
    <w:p w14:paraId="16EF32A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Address: ................................................................................................................................</w:t>
      </w:r>
    </w:p>
    <w:p w14:paraId="7178323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hone: .............................................................Email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..........................................................</w:t>
      </w:r>
    </w:p>
    <w:p w14:paraId="2B2C9073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WWCC / WWVP Number (if required)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</w:p>
    <w:p w14:paraId="4899E260" w14:textId="77777777" w:rsidR="0080685C" w:rsidRDefault="00941773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Please outline any health </w:t>
      </w:r>
      <w:r w:rsidR="00D6680C"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conditions that </w:t>
      </w:r>
      <w:r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may affect your volunteer </w:t>
      </w:r>
      <w:proofErr w:type="gramStart"/>
      <w:r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role</w:t>
      </w:r>
      <w:r w:rsidR="00D6680C"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?</w:t>
      </w:r>
      <w:proofErr w:type="gramEnd"/>
    </w:p>
    <w:p w14:paraId="67AE6577" w14:textId="60F2404E" w:rsidR="00D6680C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</w:t>
      </w:r>
    </w:p>
    <w:p w14:paraId="23BAA122" w14:textId="77777777" w:rsidR="000D2DDF" w:rsidRPr="009C61F0" w:rsidRDefault="000D2DDF" w:rsidP="000D2D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</w:t>
      </w:r>
    </w:p>
    <w:p w14:paraId="28777055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4"/>
          <w:bdr w:val="none" w:sz="0" w:space="0" w:color="auto"/>
          <w:lang w:eastAsia="en-AU"/>
        </w:rPr>
      </w:pPr>
    </w:p>
    <w:p w14:paraId="3E9A0748" w14:textId="0462EBAC" w:rsidR="00D6680C" w:rsidRDefault="00D6680C" w:rsidP="00FA136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jc w:val="both"/>
        <w:textAlignment w:val="baseline"/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</w:pPr>
      <w:r w:rsidRPr="00FA1369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Please circle either “YES” or “NO” for each of the following questions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.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f you answer “yes” to any of the following questions, please give details on a separate page or discuss with the Senior Pastor or the person holding an equivalent leadership role in your church.</w:t>
      </w: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 xml:space="preserve"> A ‘yes’ answer will not automatically rule an applicant out of selection.</w:t>
      </w:r>
    </w:p>
    <w:p w14:paraId="1FCEB4FA" w14:textId="77777777" w:rsidR="0070751C" w:rsidRPr="0070751C" w:rsidRDefault="0070751C" w:rsidP="00FA136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jc w:val="both"/>
        <w:textAlignment w:val="baseline"/>
        <w:rPr>
          <w:rFonts w:ascii="ArialRoundedMTW04-Regular" w:eastAsia="Times New Roman" w:hAnsi="ArialRoundedMTW04-Regular" w:cs="Arial"/>
          <w:b/>
          <w:bCs/>
          <w:sz w:val="12"/>
          <w:szCs w:val="12"/>
          <w:bdr w:val="none" w:sz="0" w:space="0" w:color="auto"/>
          <w:lang w:eastAsia="en-AU"/>
        </w:rPr>
      </w:pPr>
    </w:p>
    <w:p w14:paraId="361627F4" w14:textId="77777777" w:rsidR="00D6680C" w:rsidRPr="00FA1369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jc w:val="both"/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FA1369">
        <w:rPr>
          <w:rFonts w:ascii="ArialRoundedMTW04-Regular" w:eastAsia="Times New Roman" w:hAnsi="ArialRoundedMTW04-Regular" w:cs="Arial"/>
          <w:bCs/>
          <w:sz w:val="22"/>
          <w:szCs w:val="22"/>
          <w:bdr w:val="none" w:sz="0" w:space="0" w:color="auto"/>
          <w:lang w:eastAsia="en-AU"/>
        </w:rPr>
        <w:t>Please note that, if you disclose any potentially criminal actions, the church may need to report this information to the police or other relevant government authorities.</w:t>
      </w:r>
    </w:p>
    <w:p w14:paraId="0B078A78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2"/>
          <w:bdr w:val="none" w:sz="0" w:space="0" w:color="auto"/>
          <w:lang w:eastAsia="en-AU"/>
        </w:rPr>
      </w:pPr>
    </w:p>
    <w:tbl>
      <w:tblPr>
        <w:tblW w:w="9654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79"/>
        <w:gridCol w:w="1275"/>
      </w:tblGrid>
      <w:tr w:rsidR="00D6680C" w:rsidRPr="009C61F0" w14:paraId="337AEB86" w14:textId="77777777" w:rsidTr="000D628C">
        <w:trPr>
          <w:trHeight w:val="477"/>
        </w:trPr>
        <w:tc>
          <w:tcPr>
            <w:tcW w:w="965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57D45E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sz w:val="22"/>
                <w:szCs w:val="22"/>
                <w:bdr w:val="none" w:sz="0" w:space="0" w:color="auto"/>
                <w:lang w:eastAsia="en-AU"/>
              </w:rPr>
              <w:t>For all staff and volunteers</w:t>
            </w:r>
          </w:p>
        </w:tc>
      </w:tr>
      <w:tr w:rsidR="00D6680C" w:rsidRPr="009C61F0" w14:paraId="670940A0" w14:textId="77777777" w:rsidTr="000D628C">
        <w:tc>
          <w:tcPr>
            <w:tcW w:w="8379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DAA3133" w14:textId="67597D8B" w:rsidR="00D6680C" w:rsidRPr="009C61F0" w:rsidRDefault="00D6680C" w:rsidP="002E56CD">
            <w:pPr>
              <w:pStyle w:val="ListParagraph"/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Have you ever been charged with or convicted of a criminal offence? </w:t>
            </w:r>
          </w:p>
        </w:tc>
        <w:tc>
          <w:tcPr>
            <w:tcW w:w="1275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52E29DF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235A9A80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9013A8D" w14:textId="77777777" w:rsidR="00D6680C" w:rsidRPr="009C61F0" w:rsidRDefault="00D6680C" w:rsidP="002E56CD">
            <w:pPr>
              <w:pStyle w:val="ListParagraph"/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As an adult (18+ years) have you ever engaged in any of the following conduct: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F3019CC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4C9F6D7D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5E5EFD9" w14:textId="77777777" w:rsidR="00D6680C" w:rsidRPr="009C61F0" w:rsidRDefault="00D6680C" w:rsidP="002E56CD">
            <w:pPr>
              <w:numPr>
                <w:ilvl w:val="1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 xml:space="preserve">sexual contact with someone under your care other than your spouse (such as a parishioner, client, patient, student, </w:t>
            </w:r>
            <w:proofErr w:type="gramStart"/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employee</w:t>
            </w:r>
            <w:proofErr w:type="gramEnd"/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 xml:space="preserve"> or subordinate)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12F3F62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3D5204A5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B383AEA" w14:textId="77777777" w:rsidR="00D6680C" w:rsidRPr="009C61F0" w:rsidRDefault="00D6680C" w:rsidP="002E56CD">
            <w:pPr>
              <w:numPr>
                <w:ilvl w:val="1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 xml:space="preserve">use, possession, </w:t>
            </w:r>
            <w:proofErr w:type="gramStart"/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production</w:t>
            </w:r>
            <w:proofErr w:type="gramEnd"/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 xml:space="preserve"> or distribution of child abuse material?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738E911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4D57F171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E89151F" w14:textId="77777777" w:rsidR="00D6680C" w:rsidRPr="009C61F0" w:rsidRDefault="00D6680C" w:rsidP="002E56CD">
            <w:pPr>
              <w:numPr>
                <w:ilvl w:val="1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sexual contact with a person under the relevant age of consent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BFBFE4F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5CF98E82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1D66699" w14:textId="77777777" w:rsidR="00D6680C" w:rsidRPr="009C61F0" w:rsidRDefault="00D6680C" w:rsidP="002E56CD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 xml:space="preserve">To your knowledge, has there ever been any allegations made against you regarding any abuse of a child, physical </w:t>
            </w:r>
            <w:proofErr w:type="gramStart"/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abuse</w:t>
            </w:r>
            <w:proofErr w:type="gramEnd"/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 xml:space="preserve"> or sexual misconduct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92AE0A9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0DE9315F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CDCE645" w14:textId="77777777" w:rsidR="00D6680C" w:rsidRPr="009C61F0" w:rsidRDefault="00D6680C" w:rsidP="002E56CD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 xml:space="preserve">Have you ever had an apprehended violence order, order for protection or the like issued against you </w:t>
            </w:r>
            <w:proofErr w:type="gramStart"/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as a result of</w:t>
            </w:r>
            <w:proofErr w:type="gramEnd"/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 xml:space="preserve"> allegations of violence, abuse, likely harm, harassment, stalking, etc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717AC51F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545E6007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617CDC5" w14:textId="77777777" w:rsidR="00D6680C" w:rsidRPr="009C61F0" w:rsidRDefault="00D6680C" w:rsidP="002E56CD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 xml:space="preserve">Have you had a history of alcohol abuse or substance abuse (including prescription, </w:t>
            </w:r>
            <w:proofErr w:type="gramStart"/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over-the-counter</w:t>
            </w:r>
            <w:proofErr w:type="gramEnd"/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, recreational or illegal drugs)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A3DEA9E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3A904245" w14:textId="77777777" w:rsidTr="000D628C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auto"/>
            <w:hideMark/>
          </w:tcPr>
          <w:p w14:paraId="4396C1F6" w14:textId="77777777" w:rsidR="00D6680C" w:rsidRPr="009C61F0" w:rsidRDefault="00D6680C" w:rsidP="002E56CD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(if the ministry role may involve driving) Has your driver’s licence ever been revoked or suspended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auto"/>
            <w:hideMark/>
          </w:tcPr>
          <w:p w14:paraId="099BD6E8" w14:textId="77777777" w:rsidR="00D6680C" w:rsidRPr="009C61F0" w:rsidRDefault="00D6680C" w:rsidP="002E56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1E6C0FF0" w14:textId="77777777" w:rsidTr="000D628C">
        <w:trPr>
          <w:trHeight w:val="693"/>
        </w:trPr>
        <w:tc>
          <w:tcPr>
            <w:tcW w:w="96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4B2F8D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sz w:val="22"/>
                <w:szCs w:val="22"/>
                <w:bdr w:val="none" w:sz="0" w:space="0" w:color="auto"/>
                <w:lang w:eastAsia="en-AU"/>
              </w:rPr>
              <w:t>For staff and volunteers in pastoral ministry, leadership or engaged in child-related work or work with vulnerable adults</w:t>
            </w:r>
          </w:p>
        </w:tc>
      </w:tr>
      <w:tr w:rsidR="00D6680C" w:rsidRPr="009C61F0" w14:paraId="02E9D6FC" w14:textId="77777777" w:rsidTr="000D628C">
        <w:tc>
          <w:tcPr>
            <w:tcW w:w="8379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2AC2A41" w14:textId="77777777" w:rsidR="00D6680C" w:rsidRPr="009C61F0" w:rsidRDefault="00D6680C" w:rsidP="001C0A31">
            <w:pPr>
              <w:pStyle w:val="ListParagraph"/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 xml:space="preserve">Have you ever had permission to undertake paid or voluntary work with children or other vulnerable people refused, </w:t>
            </w:r>
            <w:proofErr w:type="gramStart"/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suspended</w:t>
            </w:r>
            <w:proofErr w:type="gramEnd"/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 xml:space="preserve"> or withdrawn in Australia or any other country? </w:t>
            </w:r>
          </w:p>
        </w:tc>
        <w:tc>
          <w:tcPr>
            <w:tcW w:w="1275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1DDBEB5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032442AD" w14:textId="77777777" w:rsidTr="000D628C">
        <w:trPr>
          <w:trHeight w:val="729"/>
        </w:trPr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FE941FC" w14:textId="77777777" w:rsidR="00D6680C" w:rsidRPr="009C61F0" w:rsidRDefault="00D6680C" w:rsidP="001C0A31">
            <w:pPr>
              <w:pStyle w:val="ListParagraph"/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Has a child or dependent young person in your care ever been removed from your care by relevant authorities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295427C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</w:tbl>
    <w:p w14:paraId="64AC33BC" w14:textId="77777777" w:rsidR="00526672" w:rsidRDefault="00526672" w:rsidP="001845F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</w:pPr>
    </w:p>
    <w:p w14:paraId="211EA018" w14:textId="50AF0052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lastRenderedPageBreak/>
        <w:t>CHURCHES YOU HAVE ATTENDED REGULARLY IN THE PAST 3 YEARS</w:t>
      </w:r>
    </w:p>
    <w:p w14:paraId="2EF089D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7"/>
        <w:gridCol w:w="1598"/>
        <w:gridCol w:w="2088"/>
        <w:gridCol w:w="2977"/>
      </w:tblGrid>
      <w:tr w:rsidR="00D6680C" w:rsidRPr="009C61F0" w14:paraId="0E757C7A" w14:textId="77777777" w:rsidTr="00EA04FE">
        <w:tc>
          <w:tcPr>
            <w:tcW w:w="28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CE5EFA0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Name of church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26AF21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Location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19754E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When (Month/Year)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B615F7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Any positions held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372208CA" w14:textId="77777777" w:rsidTr="00EA04FE">
        <w:tc>
          <w:tcPr>
            <w:tcW w:w="282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4C34FC55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7C12292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3757FEC6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45D5D390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0D0B0E8D" w14:textId="77777777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B8002E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EBB389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36BE8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5F74A7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  <w:r w:rsidRPr="009C61F0">
              <w:rPr>
                <w:rFonts w:ascii="ArialRoundedMTW04-Regular" w:eastAsia="Times New Roman" w:hAnsi="ArialRoundedMTW04-Regular" w:cs="ArialRoundedMTW04-Regular"/>
                <w:sz w:val="22"/>
                <w:szCs w:val="22"/>
                <w:bdr w:val="none" w:sz="0" w:space="0" w:color="auto"/>
                <w:lang w:eastAsia="en-AU"/>
              </w:rPr>
              <w:t> </w:t>
            </w:r>
          </w:p>
        </w:tc>
      </w:tr>
      <w:tr w:rsidR="00D6680C" w:rsidRPr="009C61F0" w14:paraId="06627631" w14:textId="77777777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9EFA4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B5E2A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84734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0567B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</w:tr>
    </w:tbl>
    <w:p w14:paraId="0A5CF08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</w:p>
    <w:p w14:paraId="2A84EDE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bdr w:val="none" w:sz="0" w:space="0" w:color="auto"/>
          <w:lang w:eastAsia="en-AU"/>
        </w:rPr>
        <w:t>REFEREES 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 </w:t>
      </w:r>
    </w:p>
    <w:p w14:paraId="48A84004" w14:textId="01446EF9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Please provide details of two referees who are over eighteen years of age and able to give a verbal report on your character and suitability for ministry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Referees may be part of the </w:t>
      </w:r>
      <w:r w:rsidR="007876D3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C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hurch.</w:t>
      </w:r>
    </w:p>
    <w:p w14:paraId="79ACA5A7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Referee 1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 </w:t>
      </w:r>
    </w:p>
    <w:p w14:paraId="6F5BED7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: 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ab/>
        <w:t>Phone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34B169A9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Referee 2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 </w:t>
      </w:r>
    </w:p>
    <w:p w14:paraId="152F4F3D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: 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ab/>
        <w:t>Phone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52FF9EA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</w:p>
    <w:p w14:paraId="3375DE5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 xml:space="preserve">WORKING WITH CHILDREN </w:t>
      </w:r>
      <w:proofErr w:type="gramStart"/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CHECK</w:t>
      </w:r>
      <w:r w:rsidRPr="009C61F0">
        <w:rPr>
          <w:rFonts w:eastAsia="Times New Roman" w:cs="Arial"/>
          <w:b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 xml:space="preserve"> AND</w:t>
      </w:r>
      <w:proofErr w:type="gramEnd"/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 xml:space="preserve">/OR NATIONAL POLICE CHECK </w:t>
      </w:r>
    </w:p>
    <w:p w14:paraId="4BE02EA9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40"/>
        <w:ind w:left="2160" w:hanging="216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I consent to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ab/>
        <w:t>* verification of my WWCC number (in NSW, if required)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br/>
        <w:t xml:space="preserve">*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a National Police Check (for staff only)</w:t>
      </w:r>
    </w:p>
    <w:p w14:paraId="726AEEEB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CONSENT TO HOLD INFORMATION</w:t>
      </w:r>
      <w:r w:rsidRPr="009C61F0">
        <w:rPr>
          <w:rFonts w:eastAsia="Times New Roman" w:cs="Arial"/>
          <w:b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b/>
          <w:sz w:val="22"/>
          <w:szCs w:val="22"/>
          <w:bdr w:val="none" w:sz="0" w:space="0" w:color="auto"/>
          <w:lang w:eastAsia="en-AU"/>
        </w:rPr>
        <w:t> </w:t>
      </w:r>
    </w:p>
    <w:p w14:paraId="0B5CB24C" w14:textId="51ABB1D9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I consent to the information contained in this application, including any subsequent pages, to be kept by our </w:t>
      </w:r>
      <w:r w:rsidR="00AD051F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C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hurch. I understand that this information will be kept in a confidential file and used only for screening purposes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7E30CA13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24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DECLARATION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30C52B25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proofErr w:type="gramStart"/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,..................................................................................</w:t>
      </w:r>
      <w:proofErr w:type="gramEnd"/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sincerely declare that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1715082E" w14:textId="77777777" w:rsidR="00D6680C" w:rsidRPr="009C61F0" w:rsidRDefault="00D6680C" w:rsidP="00D6680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The information I have provided in this application is true and correct to the best of my knowledge and belief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1CE7891B" w14:textId="25DA4520" w:rsidR="00D6680C" w:rsidRPr="009C61F0" w:rsidRDefault="00D6680C" w:rsidP="00D6680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I understand that if I provide false or misleading information or withhold relevant information from this questionnaire, the church leadership may determine that I am unsuitable to serve in any role in the </w:t>
      </w:r>
      <w:r w:rsidR="00AD051F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C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hurch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798393B7" w14:textId="77777777" w:rsidR="00D6680C" w:rsidRPr="009C61F0" w:rsidRDefault="00D6680C" w:rsidP="00D6680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I have received a copy of the </w:t>
      </w:r>
      <w:r w:rsidRPr="009C61F0">
        <w:rPr>
          <w:rFonts w:ascii="ArialRoundedMTW04-Regular" w:eastAsia="Times New Roman" w:hAnsi="ArialRoundedMTW04-Regular" w:cs="Arial"/>
          <w:i/>
          <w:sz w:val="22"/>
          <w:szCs w:val="22"/>
          <w:bdr w:val="none" w:sz="0" w:space="0" w:color="auto"/>
          <w:lang w:eastAsia="en-AU"/>
        </w:rPr>
        <w:t>Code of Conduct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and am willing to uphold it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47C6DB8D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</w:p>
    <w:p w14:paraId="32E184AB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Applicant’s signature: .............................................................................Date: ........................ </w:t>
      </w:r>
    </w:p>
    <w:p w14:paraId="10AB62CD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noProof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05DB985C" wp14:editId="7D9B69D5">
                <wp:simplePos x="0" y="0"/>
                <wp:positionH relativeFrom="column">
                  <wp:posOffset>-321478</wp:posOffset>
                </wp:positionH>
                <wp:positionV relativeFrom="paragraph">
                  <wp:posOffset>343462</wp:posOffset>
                </wp:positionV>
                <wp:extent cx="6623685" cy="2819041"/>
                <wp:effectExtent l="19050" t="19050" r="24765" b="19685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3685" cy="2819041"/>
                        </a:xfrm>
                        <a:prstGeom prst="rect">
                          <a:avLst/>
                        </a:prstGeom>
                        <a:solidFill>
                          <a:srgbClr val="47C3D3">
                            <a:alpha val="50000"/>
                          </a:srgbClr>
                        </a:solidFill>
                        <a:ln w="38100" cap="rnd">
                          <a:solidFill>
                            <a:srgbClr val="63C29D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EC28392" w14:textId="77777777" w:rsidR="00D6680C" w:rsidRPr="009D74CD" w:rsidRDefault="00D6680C" w:rsidP="00D6680C">
                            <w:pPr>
                              <w:spacing w:after="24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Church </w:t>
                            </w:r>
                            <w:r w:rsidRPr="009D74CD">
                              <w:rPr>
                                <w:b/>
                              </w:rPr>
                              <w:t>Use Only</w:t>
                            </w:r>
                          </w:p>
                          <w:p w14:paraId="273E4032" w14:textId="77777777" w:rsidR="00D6680C" w:rsidRDefault="00D6680C" w:rsidP="00D6680C">
                            <w:r w:rsidRPr="009D74CD">
                              <w:t>CSS Training undertaken: (date</w:t>
                            </w:r>
                            <w:r>
                              <w:t xml:space="preserve"> of training</w:t>
                            </w:r>
                            <w:r w:rsidRPr="009D74CD">
                              <w:t>) __________________</w:t>
                            </w:r>
                          </w:p>
                          <w:p w14:paraId="1A3194EF" w14:textId="77777777" w:rsidR="00D6680C" w:rsidRPr="009D74CD" w:rsidRDefault="00D6680C" w:rsidP="00D6680C">
                            <w:r w:rsidRPr="009D74CD">
                              <w:t xml:space="preserve">WWCC/WWVP No. supplied </w:t>
                            </w:r>
                            <w:r>
                              <w:tab/>
                            </w:r>
                            <w:r w:rsidRPr="009D74CD">
                              <w:t>Yes / NA</w:t>
                            </w:r>
                            <w:r>
                              <w:t xml:space="preserve"> </w:t>
                            </w:r>
                            <w:r>
                              <w:tab/>
                              <w:t xml:space="preserve">Expiry date </w:t>
                            </w:r>
                            <w:r w:rsidRPr="009D74CD">
                              <w:t>___________________</w:t>
                            </w:r>
                          </w:p>
                          <w:p w14:paraId="7B2B5556" w14:textId="77777777" w:rsidR="00D6680C" w:rsidRPr="009D74CD" w:rsidRDefault="00D6680C" w:rsidP="00D6680C">
                            <w:r w:rsidRPr="009D74CD">
                              <w:t>(if in NSW) WWCC Verified by:(name) _________________________</w:t>
                            </w:r>
                            <w:r>
                              <w:tab/>
                            </w:r>
                            <w:r w:rsidRPr="009D74CD">
                              <w:t xml:space="preserve">On </w:t>
                            </w:r>
                            <w:r>
                              <w:t>(</w:t>
                            </w:r>
                            <w:r w:rsidRPr="009D74CD">
                              <w:t>date</w:t>
                            </w:r>
                            <w:proofErr w:type="gramStart"/>
                            <w:r w:rsidRPr="009D74CD">
                              <w:t>):_</w:t>
                            </w:r>
                            <w:proofErr w:type="gramEnd"/>
                            <w:r w:rsidRPr="009D74CD">
                              <w:t>_______</w:t>
                            </w:r>
                          </w:p>
                          <w:p w14:paraId="4875AD24" w14:textId="77777777" w:rsidR="00D6680C" w:rsidRPr="009D74CD" w:rsidRDefault="00D6680C" w:rsidP="00D6680C">
                            <w:r>
                              <w:t xml:space="preserve">Signed </w:t>
                            </w:r>
                            <w:r w:rsidRPr="00237905">
                              <w:rPr>
                                <w:i/>
                              </w:rPr>
                              <w:t>Code of Conduct</w:t>
                            </w:r>
                            <w:r>
                              <w:t xml:space="preserve"> received by</w:t>
                            </w:r>
                            <w:r w:rsidRPr="009D74CD">
                              <w:t>: (name) ____________________</w:t>
                            </w:r>
                            <w:r>
                              <w:t>_</w:t>
                            </w:r>
                            <w:r>
                              <w:tab/>
                            </w:r>
                            <w:r w:rsidRPr="009D74CD">
                              <w:t>On (date</w:t>
                            </w:r>
                            <w:proofErr w:type="gramStart"/>
                            <w:r w:rsidRPr="009D74CD">
                              <w:t>):_</w:t>
                            </w:r>
                            <w:proofErr w:type="gramEnd"/>
                            <w:r w:rsidRPr="009D74CD">
                              <w:t>_______</w:t>
                            </w:r>
                          </w:p>
                          <w:p w14:paraId="6580234E" w14:textId="77777777" w:rsidR="00D6680C" w:rsidRPr="009D74CD" w:rsidRDefault="00D6680C" w:rsidP="00D6680C">
                            <w:r w:rsidRPr="009D74CD">
                              <w:t>Entered onto Safe Church Register</w:t>
                            </w:r>
                            <w:r>
                              <w:t xml:space="preserve"> by</w:t>
                            </w:r>
                            <w:r w:rsidRPr="009D74CD">
                              <w:t>: (name) ____________________</w:t>
                            </w:r>
                            <w:r>
                              <w:t>_</w:t>
                            </w:r>
                            <w:r>
                              <w:tab/>
                            </w:r>
                            <w:r w:rsidRPr="009D74CD">
                              <w:t>On (date</w:t>
                            </w:r>
                            <w:proofErr w:type="gramStart"/>
                            <w:r w:rsidRPr="009D74CD">
                              <w:t>):_</w:t>
                            </w:r>
                            <w:proofErr w:type="gramEnd"/>
                            <w:r w:rsidRPr="009D74CD">
                              <w:t>_______</w:t>
                            </w:r>
                          </w:p>
                          <w:p w14:paraId="7FD75062" w14:textId="77777777" w:rsidR="00D6680C" w:rsidRPr="009D74CD" w:rsidRDefault="00D6680C" w:rsidP="00D6680C">
                            <w:r w:rsidRPr="009D74CD">
                              <w:t>Interview led by: (name) ____________________________________</w:t>
                            </w:r>
                            <w:r>
                              <w:tab/>
                            </w:r>
                            <w:r w:rsidRPr="009D74CD">
                              <w:t>On (date</w:t>
                            </w:r>
                            <w:proofErr w:type="gramStart"/>
                            <w:r w:rsidRPr="009D74CD">
                              <w:t>):_</w:t>
                            </w:r>
                            <w:proofErr w:type="gramEnd"/>
                            <w:r w:rsidRPr="009D74CD">
                              <w:t>______</w:t>
                            </w:r>
                            <w:r>
                              <w:t>_</w:t>
                            </w:r>
                          </w:p>
                          <w:p w14:paraId="0233B2C5" w14:textId="77777777" w:rsidR="00D6680C" w:rsidRPr="009D74CD" w:rsidRDefault="00D6680C" w:rsidP="00D6680C">
                            <w:r w:rsidRPr="009D74CD">
                              <w:t>Referee Checks conducted by: (name) _______________________</w:t>
                            </w:r>
                            <w:r>
                              <w:tab/>
                            </w:r>
                            <w:r w:rsidRPr="009D74CD">
                              <w:t>On (date</w:t>
                            </w:r>
                            <w:proofErr w:type="gramStart"/>
                            <w:r w:rsidRPr="009D74CD">
                              <w:t>):_</w:t>
                            </w:r>
                            <w:proofErr w:type="gramEnd"/>
                            <w:r w:rsidRPr="009D74CD">
                              <w:t>_______</w:t>
                            </w:r>
                          </w:p>
                          <w:p w14:paraId="145DEA17" w14:textId="77777777" w:rsidR="00D6680C" w:rsidRPr="009D74CD" w:rsidRDefault="00D6680C" w:rsidP="00D6680C">
                            <w:r>
                              <w:t xml:space="preserve">Volunteer </w:t>
                            </w:r>
                            <w:r w:rsidRPr="009D74CD">
                              <w:t>Endorsement</w:t>
                            </w:r>
                            <w:r>
                              <w:t>* by</w:t>
                            </w:r>
                            <w:r w:rsidRPr="009D74CD">
                              <w:t xml:space="preserve"> (name) _______________________</w:t>
                            </w:r>
                            <w:r>
                              <w:tab/>
                              <w:t>_</w:t>
                            </w:r>
                            <w:r>
                              <w:tab/>
                            </w:r>
                            <w:r w:rsidRPr="009D74CD">
                              <w:t>On (date</w:t>
                            </w:r>
                            <w:proofErr w:type="gramStart"/>
                            <w:r w:rsidRPr="009D74CD">
                              <w:t>):_</w:t>
                            </w:r>
                            <w:proofErr w:type="gramEnd"/>
                            <w:r w:rsidRPr="009D74CD">
                              <w:t>_______</w:t>
                            </w:r>
                          </w:p>
                          <w:p w14:paraId="71EA2283" w14:textId="77777777" w:rsidR="00D6680C" w:rsidRPr="009D74CD" w:rsidRDefault="00D6680C" w:rsidP="00D6680C">
                            <w:r w:rsidRPr="009D74CD">
                              <w:t>Induction led by (name) ____________________________________</w:t>
                            </w:r>
                            <w:r>
                              <w:t>_</w:t>
                            </w:r>
                            <w:r>
                              <w:tab/>
                            </w:r>
                            <w:r w:rsidRPr="009D74CD">
                              <w:t>On (date</w:t>
                            </w:r>
                            <w:proofErr w:type="gramStart"/>
                            <w:r w:rsidRPr="009D74CD">
                              <w:t>):_</w:t>
                            </w:r>
                            <w:proofErr w:type="gramEnd"/>
                            <w:r w:rsidRPr="009D74CD">
                              <w:t>_______</w:t>
                            </w:r>
                          </w:p>
                          <w:p w14:paraId="3E3AE83C" w14:textId="77777777" w:rsidR="00D6680C" w:rsidRDefault="00D6680C" w:rsidP="00D6680C">
                            <w:pPr>
                              <w:spacing w:before="240" w:after="240"/>
                              <w:jc w:val="center"/>
                              <w:rPr>
                                <w:i/>
                                <w:sz w:val="22"/>
                              </w:rPr>
                            </w:pPr>
                            <w:r>
                              <w:rPr>
                                <w:i/>
                                <w:sz w:val="22"/>
                              </w:rPr>
                              <w:t>*Volunteers must be endorsed by a member of pastoral staff, governance group or safe church team</w:t>
                            </w:r>
                          </w:p>
                          <w:p w14:paraId="74EC2E52" w14:textId="36A30A91" w:rsidR="00D6680C" w:rsidRPr="00311CD0" w:rsidRDefault="00D6680C" w:rsidP="00D6680C">
                            <w:pPr>
                              <w:spacing w:after="240"/>
                              <w:jc w:val="center"/>
                              <w:rPr>
                                <w:i/>
                                <w:sz w:val="22"/>
                              </w:rPr>
                            </w:pPr>
                            <w:r>
                              <w:rPr>
                                <w:i/>
                                <w:sz w:val="22"/>
                              </w:rPr>
                              <w:t xml:space="preserve">. 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>Full records of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 the above processes (including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 xml:space="preserve"> interview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 notes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>, referee check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 comments 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 xml:space="preserve">and induction 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content) 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 xml:space="preserve">should be kept 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in the relevant </w:t>
                            </w:r>
                            <w:r w:rsidR="002606BA">
                              <w:rPr>
                                <w:i/>
                                <w:sz w:val="22"/>
                              </w:rPr>
                              <w:t>individual</w:t>
                            </w:r>
                            <w:r w:rsidR="0026119B">
                              <w:rPr>
                                <w:i/>
                                <w:sz w:val="22"/>
                              </w:rPr>
                              <w:t xml:space="preserve">’s personnel </w:t>
                            </w:r>
                            <w:r>
                              <w:rPr>
                                <w:i/>
                                <w:sz w:val="22"/>
                              </w:rPr>
                              <w:t>file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 xml:space="preserve">. </w:t>
                            </w:r>
                          </w:p>
                          <w:p w14:paraId="23B9E88A" w14:textId="77777777" w:rsidR="00D6680C" w:rsidRPr="00311CD0" w:rsidRDefault="00D6680C" w:rsidP="00D6680C">
                            <w:pPr>
                              <w:jc w:val="center"/>
                              <w:rPr>
                                <w:i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05DB985C" id="Text Box 15" o:spid="_x0000_s1027" type="#_x0000_t202" style="position:absolute;margin-left:-25.3pt;margin-top:27.05pt;width:521.55pt;height:221.9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" fillcolor="#47c3d3" strokecolor="#63c29d" strokeweight="3pt">
                <v:fill opacity="32896f"/>
                <v:stroke joinstyle="round" endcap="round"/>
                <v:textbox>
                  <w:txbxContent>
                    <w:p w14:paraId="1EC28392" w14:textId="77777777" w:rsidR="00D6680C" w:rsidRPr="009D74CD" w:rsidRDefault="00D6680C" w:rsidP="00D6680C">
                      <w:pPr>
                        <w:spacing w:after="24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Church </w:t>
                      </w:r>
                      <w:r w:rsidRPr="009D74CD">
                        <w:rPr>
                          <w:b/>
                        </w:rPr>
                        <w:t>Use Only</w:t>
                      </w:r>
                    </w:p>
                    <w:p w14:paraId="273E4032" w14:textId="77777777" w:rsidR="00D6680C" w:rsidRDefault="00D6680C" w:rsidP="00D6680C">
                      <w:r w:rsidRPr="009D74CD">
                        <w:t>CSS Training undertaken: (date</w:t>
                      </w:r>
                      <w:r>
                        <w:t xml:space="preserve"> of training</w:t>
                      </w:r>
                      <w:r w:rsidRPr="009D74CD">
                        <w:t>) __________________</w:t>
                      </w:r>
                    </w:p>
                    <w:p w14:paraId="1A3194EF" w14:textId="77777777" w:rsidR="00D6680C" w:rsidRPr="009D74CD" w:rsidRDefault="00D6680C" w:rsidP="00D6680C">
                      <w:r w:rsidRPr="009D74CD">
                        <w:t xml:space="preserve">WWCC/WWVP No. supplied </w:t>
                      </w:r>
                      <w:r>
                        <w:tab/>
                      </w:r>
                      <w:r w:rsidRPr="009D74CD">
                        <w:t>Yes / NA</w:t>
                      </w:r>
                      <w:r>
                        <w:t xml:space="preserve"> </w:t>
                      </w:r>
                      <w:r>
                        <w:tab/>
                        <w:t xml:space="preserve">Expiry date </w:t>
                      </w:r>
                      <w:r w:rsidRPr="009D74CD">
                        <w:t>___________________</w:t>
                      </w:r>
                    </w:p>
                    <w:p w14:paraId="7B2B5556" w14:textId="77777777" w:rsidR="00D6680C" w:rsidRPr="009D74CD" w:rsidRDefault="00D6680C" w:rsidP="00D6680C">
                      <w:r w:rsidRPr="009D74CD">
                        <w:t>(if in NSW) WWCC Verified by:(name) _________________________</w:t>
                      </w:r>
                      <w:r>
                        <w:tab/>
                      </w:r>
                      <w:r w:rsidRPr="009D74CD">
                        <w:t xml:space="preserve">On </w:t>
                      </w:r>
                      <w:r>
                        <w:t>(</w:t>
                      </w:r>
                      <w:r w:rsidRPr="009D74CD">
                        <w:t>date):________</w:t>
                      </w:r>
                    </w:p>
                    <w:p w14:paraId="4875AD24" w14:textId="77777777" w:rsidR="00D6680C" w:rsidRPr="009D74CD" w:rsidRDefault="00D6680C" w:rsidP="00D6680C">
                      <w:r>
                        <w:t xml:space="preserve">Signed </w:t>
                      </w:r>
                      <w:r w:rsidRPr="00237905">
                        <w:rPr>
                          <w:i/>
                        </w:rPr>
                        <w:t>Code of Conduct</w:t>
                      </w:r>
                      <w:r>
                        <w:t xml:space="preserve"> received by</w:t>
                      </w:r>
                      <w:r w:rsidRPr="009D74CD">
                        <w:t>: (name) ____________________</w:t>
                      </w:r>
                      <w:r>
                        <w:t>_</w:t>
                      </w:r>
                      <w:r>
                        <w:tab/>
                      </w:r>
                      <w:r w:rsidRPr="009D74CD">
                        <w:t>On (date):________</w:t>
                      </w:r>
                    </w:p>
                    <w:p w14:paraId="6580234E" w14:textId="77777777" w:rsidR="00D6680C" w:rsidRPr="009D74CD" w:rsidRDefault="00D6680C" w:rsidP="00D6680C">
                      <w:r w:rsidRPr="009D74CD">
                        <w:t>Entered onto Safe Church Register</w:t>
                      </w:r>
                      <w:r>
                        <w:t xml:space="preserve"> by</w:t>
                      </w:r>
                      <w:r w:rsidRPr="009D74CD">
                        <w:t>: (name) ____________________</w:t>
                      </w:r>
                      <w:r>
                        <w:t>_</w:t>
                      </w:r>
                      <w:r>
                        <w:tab/>
                      </w:r>
                      <w:r w:rsidRPr="009D74CD">
                        <w:t>On (date):________</w:t>
                      </w:r>
                    </w:p>
                    <w:p w14:paraId="7FD75062" w14:textId="77777777" w:rsidR="00D6680C" w:rsidRPr="009D74CD" w:rsidRDefault="00D6680C" w:rsidP="00D6680C">
                      <w:r w:rsidRPr="009D74CD">
                        <w:t>Interview led by: (name) ____________________________________</w:t>
                      </w:r>
                      <w:r>
                        <w:tab/>
                      </w:r>
                      <w:r w:rsidRPr="009D74CD">
                        <w:t>On (date):_______</w:t>
                      </w:r>
                      <w:r>
                        <w:t>_</w:t>
                      </w:r>
                    </w:p>
                    <w:p w14:paraId="0233B2C5" w14:textId="77777777" w:rsidR="00D6680C" w:rsidRPr="009D74CD" w:rsidRDefault="00D6680C" w:rsidP="00D6680C">
                      <w:r w:rsidRPr="009D74CD">
                        <w:t>Referee Checks conducted by: (name) _______________________</w:t>
                      </w:r>
                      <w:r>
                        <w:tab/>
                      </w:r>
                      <w:r w:rsidRPr="009D74CD">
                        <w:t>On (date):________</w:t>
                      </w:r>
                    </w:p>
                    <w:p w14:paraId="145DEA17" w14:textId="77777777" w:rsidR="00D6680C" w:rsidRPr="009D74CD" w:rsidRDefault="00D6680C" w:rsidP="00D6680C">
                      <w:r>
                        <w:t xml:space="preserve">Volunteer </w:t>
                      </w:r>
                      <w:r w:rsidRPr="009D74CD">
                        <w:t>Endorsement</w:t>
                      </w:r>
                      <w:r>
                        <w:t>* by</w:t>
                      </w:r>
                      <w:r w:rsidRPr="009D74CD">
                        <w:t xml:space="preserve"> (name) _______________________</w:t>
                      </w:r>
                      <w:r>
                        <w:tab/>
                        <w:t>_</w:t>
                      </w:r>
                      <w:r>
                        <w:tab/>
                      </w:r>
                      <w:r w:rsidRPr="009D74CD">
                        <w:t>On (date):________</w:t>
                      </w:r>
                    </w:p>
                    <w:p w14:paraId="71EA2283" w14:textId="77777777" w:rsidR="00D6680C" w:rsidRPr="009D74CD" w:rsidRDefault="00D6680C" w:rsidP="00D6680C">
                      <w:r w:rsidRPr="009D74CD">
                        <w:t>Induction led by (name) ____________________________________</w:t>
                      </w:r>
                      <w:r>
                        <w:t>_</w:t>
                      </w:r>
                      <w:r>
                        <w:tab/>
                      </w:r>
                      <w:r w:rsidRPr="009D74CD">
                        <w:t>On (date):________</w:t>
                      </w:r>
                    </w:p>
                    <w:p w14:paraId="3E3AE83C" w14:textId="77777777" w:rsidR="00D6680C" w:rsidRDefault="00D6680C" w:rsidP="00D6680C">
                      <w:pPr>
                        <w:spacing w:before="240" w:after="240"/>
                        <w:jc w:val="center"/>
                        <w:rPr>
                          <w:i/>
                          <w:sz w:val="22"/>
                        </w:rPr>
                      </w:pPr>
                      <w:r>
                        <w:rPr>
                          <w:i/>
                          <w:sz w:val="22"/>
                        </w:rPr>
                        <w:t>*Volunteers must be endorsed by a member of pastoral staff, governance group or safe church team</w:t>
                      </w:r>
                    </w:p>
                    <w:p w14:paraId="74EC2E52" w14:textId="36A30A91" w:rsidR="00D6680C" w:rsidRPr="00311CD0" w:rsidRDefault="00D6680C" w:rsidP="00D6680C">
                      <w:pPr>
                        <w:spacing w:after="240"/>
                        <w:jc w:val="center"/>
                        <w:rPr>
                          <w:i/>
                          <w:sz w:val="22"/>
                        </w:rPr>
                      </w:pPr>
                      <w:r>
                        <w:rPr>
                          <w:i/>
                          <w:sz w:val="22"/>
                        </w:rPr>
                        <w:t xml:space="preserve">. </w:t>
                      </w:r>
                      <w:r w:rsidRPr="00311CD0">
                        <w:rPr>
                          <w:i/>
                          <w:sz w:val="22"/>
                        </w:rPr>
                        <w:t>Full records of</w:t>
                      </w:r>
                      <w:r>
                        <w:rPr>
                          <w:i/>
                          <w:sz w:val="22"/>
                        </w:rPr>
                        <w:t xml:space="preserve"> the above processes (including</w:t>
                      </w:r>
                      <w:r w:rsidRPr="00311CD0">
                        <w:rPr>
                          <w:i/>
                          <w:sz w:val="22"/>
                        </w:rPr>
                        <w:t xml:space="preserve"> interview</w:t>
                      </w:r>
                      <w:r>
                        <w:rPr>
                          <w:i/>
                          <w:sz w:val="22"/>
                        </w:rPr>
                        <w:t xml:space="preserve"> notes</w:t>
                      </w:r>
                      <w:r w:rsidRPr="00311CD0">
                        <w:rPr>
                          <w:i/>
                          <w:sz w:val="22"/>
                        </w:rPr>
                        <w:t>, referee check</w:t>
                      </w:r>
                      <w:r>
                        <w:rPr>
                          <w:i/>
                          <w:sz w:val="22"/>
                        </w:rPr>
                        <w:t xml:space="preserve"> comments </w:t>
                      </w:r>
                      <w:r w:rsidRPr="00311CD0">
                        <w:rPr>
                          <w:i/>
                          <w:sz w:val="22"/>
                        </w:rPr>
                        <w:t xml:space="preserve">and induction </w:t>
                      </w:r>
                      <w:r>
                        <w:rPr>
                          <w:i/>
                          <w:sz w:val="22"/>
                        </w:rPr>
                        <w:t xml:space="preserve">content) </w:t>
                      </w:r>
                      <w:r w:rsidRPr="00311CD0">
                        <w:rPr>
                          <w:i/>
                          <w:sz w:val="22"/>
                        </w:rPr>
                        <w:t xml:space="preserve">should be kept </w:t>
                      </w:r>
                      <w:r>
                        <w:rPr>
                          <w:i/>
                          <w:sz w:val="22"/>
                        </w:rPr>
                        <w:t xml:space="preserve">in the relevant </w:t>
                      </w:r>
                      <w:r w:rsidR="002606BA">
                        <w:rPr>
                          <w:i/>
                          <w:sz w:val="22"/>
                        </w:rPr>
                        <w:t>individual</w:t>
                      </w:r>
                      <w:r w:rsidR="0026119B">
                        <w:rPr>
                          <w:i/>
                          <w:sz w:val="22"/>
                        </w:rPr>
                        <w:t xml:space="preserve">’s personnel </w:t>
                      </w:r>
                      <w:r>
                        <w:rPr>
                          <w:i/>
                          <w:sz w:val="22"/>
                        </w:rPr>
                        <w:t>file</w:t>
                      </w:r>
                      <w:r w:rsidRPr="00311CD0">
                        <w:rPr>
                          <w:i/>
                          <w:sz w:val="22"/>
                        </w:rPr>
                        <w:t xml:space="preserve">. </w:t>
                      </w:r>
                    </w:p>
                    <w:p w14:paraId="23B9E88A" w14:textId="77777777" w:rsidR="00D6680C" w:rsidRPr="00311CD0" w:rsidRDefault="00D6680C" w:rsidP="00D6680C">
                      <w:pPr>
                        <w:jc w:val="center"/>
                        <w:rPr>
                          <w:i/>
                          <w:sz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06AF8895" w14:textId="3841D7FB" w:rsidR="004E20C5" w:rsidRPr="009C61F0" w:rsidRDefault="004E20C5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sectPr w:rsidR="004E20C5" w:rsidRPr="009C61F0" w:rsidSect="00065250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6" w:h="16838"/>
          <w:pgMar w:top="1134" w:right="1134" w:bottom="1134" w:left="1134" w:header="709" w:footer="851" w:gutter="0"/>
          <w:cols w:space="720"/>
        </w:sectPr>
      </w:pPr>
    </w:p>
    <w:p w14:paraId="262ADF51" w14:textId="0E5EC8DB" w:rsidR="00D6680C" w:rsidRPr="00220B7C" w:rsidRDefault="008333AC" w:rsidP="00220B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2"/>
          <w:bdr w:val="none" w:sz="0" w:space="0" w:color="auto"/>
          <w:lang w:eastAsia="en-AU"/>
        </w:rPr>
      </w:pPr>
      <w:r>
        <w:rPr>
          <w:noProof/>
        </w:rPr>
        <w:lastRenderedPageBreak/>
        <w:drawing>
          <wp:anchor distT="0" distB="0" distL="114300" distR="114300" simplePos="0" relativeHeight="251660292" behindDoc="0" locked="0" layoutInCell="1" allowOverlap="1" wp14:anchorId="68B5D1ED" wp14:editId="0AEAFFF2">
            <wp:simplePos x="0" y="0"/>
            <wp:positionH relativeFrom="column">
              <wp:posOffset>-702361</wp:posOffset>
            </wp:positionH>
            <wp:positionV relativeFrom="paragraph">
              <wp:posOffset>-728961</wp:posOffset>
            </wp:positionV>
            <wp:extent cx="1771650" cy="830074"/>
            <wp:effectExtent l="0" t="0" r="0" b="0"/>
            <wp:wrapNone/>
            <wp:docPr id="512003777" name="Picture 51200377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8300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680C" w:rsidRPr="009C61F0">
        <w:rPr>
          <w:rFonts w:eastAsia="Times New Roman" w:cs="Arial"/>
          <w:sz w:val="20"/>
          <w:szCs w:val="20"/>
          <w:bdr w:val="none" w:sz="0" w:space="0" w:color="auto"/>
          <w:lang w:eastAsia="en-AU"/>
        </w:rPr>
        <w:t> </w:t>
      </w:r>
    </w:p>
    <w:p w14:paraId="55C5E331" w14:textId="654C2E88" w:rsidR="00D6680C" w:rsidRPr="009C61F0" w:rsidRDefault="00D6680C" w:rsidP="008333AC">
      <w:pPr>
        <w:pStyle w:val="Heading1"/>
        <w:spacing w:before="0"/>
        <w:jc w:val="center"/>
        <w:rPr>
          <w:rFonts w:ascii="ArialRoundedMTW04-Regular" w:hAnsi="ArialRoundedMTW04-Regular"/>
          <w:sz w:val="34"/>
          <w:szCs w:val="34"/>
          <w:bdr w:val="none" w:sz="0" w:space="0" w:color="auto"/>
          <w:lang w:eastAsia="en-AU"/>
        </w:rPr>
      </w:pPr>
      <w:bookmarkStart w:id="3" w:name="_Toc23760192"/>
      <w:r w:rsidRPr="009C61F0">
        <w:rPr>
          <w:rFonts w:ascii="ArialRoundedMTW04-Regular" w:hAnsi="ArialRoundedMTW04-Regular"/>
        </w:rPr>
        <w:t>Safe Ministry Screening Questionnaire</w:t>
      </w:r>
      <w:bookmarkEnd w:id="3"/>
    </w:p>
    <w:p w14:paraId="23A9B48E" w14:textId="4283C39D" w:rsidR="00D6680C" w:rsidRPr="009C61F0" w:rsidRDefault="00D6680C" w:rsidP="008333AC">
      <w:pPr>
        <w:jc w:val="center"/>
        <w:rPr>
          <w:rFonts w:ascii="ArialRoundedMTW04-Regular" w:hAnsi="ArialRoundedMTW04-Regular"/>
          <w:sz w:val="28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sz w:val="28"/>
          <w:bdr w:val="none" w:sz="0" w:space="0" w:color="auto"/>
          <w:lang w:eastAsia="en-AU"/>
        </w:rPr>
        <w:t>For anyone aged under 18 serving as a volunteer or a junior volunteer</w:t>
      </w:r>
      <w:r w:rsidR="00775FD0" w:rsidRPr="009C61F0">
        <w:rPr>
          <w:rFonts w:ascii="ArialRoundedMTW04-Regular" w:hAnsi="ArialRoundedMTW04-Regular"/>
          <w:sz w:val="28"/>
          <w:bdr w:val="none" w:sz="0" w:space="0" w:color="auto"/>
          <w:lang w:eastAsia="en-AU"/>
        </w:rPr>
        <w:t>/</w:t>
      </w:r>
      <w:r w:rsidRPr="009C61F0">
        <w:rPr>
          <w:rFonts w:ascii="ArialRoundedMTW04-Regular" w:hAnsi="ArialRoundedMTW04-Regular"/>
          <w:sz w:val="28"/>
          <w:bdr w:val="none" w:sz="0" w:space="0" w:color="auto"/>
          <w:lang w:eastAsia="en-AU"/>
        </w:rPr>
        <w:t>helper.</w:t>
      </w:r>
    </w:p>
    <w:p w14:paraId="408078B0" w14:textId="49E7446B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845"/>
        <w:textAlignment w:val="baseline"/>
        <w:rPr>
          <w:rFonts w:ascii="ArialRoundedMTW04-Regular" w:eastAsia="Times New Roman" w:hAnsi="ArialRoundedMTW04-Regular"/>
          <w:sz w:val="28"/>
          <w:bdr w:val="none" w:sz="0" w:space="0" w:color="auto"/>
          <w:lang w:eastAsia="en-AU"/>
        </w:rPr>
      </w:pPr>
    </w:p>
    <w:p w14:paraId="1BA2CE42" w14:textId="4838997B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845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This is a </w:t>
      </w: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t>sensitive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document that must be stored in a confidential manner accessible only by a limited number of authorised persons.</w:t>
      </w:r>
    </w:p>
    <w:p w14:paraId="4FCF770B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6516BC4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344112F5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ERSONAL DETAILS</w:t>
      </w:r>
      <w:r w:rsidRPr="009C61F0">
        <w:rPr>
          <w:rFonts w:eastAsia="Times New Roman" w:cs="Arial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bdr w:val="none" w:sz="0" w:space="0" w:color="auto"/>
          <w:lang w:eastAsia="en-AU"/>
        </w:rPr>
        <w:t> </w:t>
      </w:r>
    </w:p>
    <w:p w14:paraId="3F8118D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Surname: ...............................................................................................................................</w:t>
      </w:r>
    </w:p>
    <w:p w14:paraId="56A205A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Given </w:t>
      </w:r>
      <w:proofErr w:type="gramStart"/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Names:.........................................................................................................................</w:t>
      </w:r>
      <w:proofErr w:type="gramEnd"/>
    </w:p>
    <w:p w14:paraId="20BEED6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revious Names (if applicable) ..............................................................................................</w:t>
      </w:r>
    </w:p>
    <w:p w14:paraId="57A70C58" w14:textId="17B5C0AE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Date of Birth: ........./............/.....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  <w:t>Male/Female</w:t>
      </w:r>
      <w:r w:rsidR="001C6AB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:</w:t>
      </w:r>
      <w:r w:rsidRPr="009C61F0">
        <w:rPr>
          <w:rFonts w:eastAsia="Times New Roman" w:cs="Arial"/>
          <w:bdr w:val="none" w:sz="0" w:space="0" w:color="auto"/>
          <w:lang w:eastAsia="en-AU"/>
        </w:rPr>
        <w:t> </w:t>
      </w:r>
      <w:r w:rsidR="00855477">
        <w:rPr>
          <w:rFonts w:eastAsia="Times New Roman" w:cs="Arial"/>
          <w:bdr w:val="none" w:sz="0" w:space="0" w:color="auto"/>
          <w:lang w:eastAsia="en-AU"/>
        </w:rPr>
        <w:t>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</w:t>
      </w:r>
    </w:p>
    <w:p w14:paraId="3E916A1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hone/s: ...................................................... .........................................................................</w:t>
      </w:r>
    </w:p>
    <w:p w14:paraId="6B9F607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Address: ................................................................................................................................</w:t>
      </w:r>
    </w:p>
    <w:p w14:paraId="5C45E32B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Email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....................................................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</w:p>
    <w:p w14:paraId="4AFD34DB" w14:textId="5900EA49" w:rsidR="002C1CC8" w:rsidRDefault="00941773" w:rsidP="002C1CC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Please outline any </w:t>
      </w:r>
      <w:r w:rsidR="00D6680C"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health conditions that </w:t>
      </w:r>
      <w:r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may impact your volunteer</w:t>
      </w:r>
      <w:r w:rsidR="002C1CC8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</w:t>
      </w:r>
      <w:proofErr w:type="gramStart"/>
      <w:r w:rsidR="002C1CC8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role</w:t>
      </w:r>
      <w:r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?</w:t>
      </w:r>
      <w:proofErr w:type="gramEnd"/>
    </w:p>
    <w:p w14:paraId="6D1DA067" w14:textId="570A8E2D" w:rsidR="002C1CC8" w:rsidRDefault="002C1CC8" w:rsidP="002C1CC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</w:t>
      </w:r>
    </w:p>
    <w:p w14:paraId="249F93D1" w14:textId="77777777" w:rsidR="002C1CC8" w:rsidRDefault="002C1CC8" w:rsidP="002C1CC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</w:t>
      </w:r>
    </w:p>
    <w:p w14:paraId="0028CC5B" w14:textId="18F69145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</w:p>
    <w:p w14:paraId="38346978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Name of at least one Parent/Guardian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RoundedMTW04-Regular"/>
          <w:color w:val="231F20"/>
          <w:bdr w:val="none" w:sz="0" w:space="0" w:color="auto"/>
          <w:lang w:eastAsia="en-AU"/>
        </w:rPr>
        <w:t>………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</w:p>
    <w:p w14:paraId="4DBEF317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Contact Phone for Parent/Guardian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.....................................................................................</w:t>
      </w:r>
    </w:p>
    <w:p w14:paraId="3180A10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</w:p>
    <w:p w14:paraId="2EAF7EE9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Please circle either “YES” or “NO” for each of the following questions.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f the answer to any of the following questions is “yes”, please give details on a separate page or discuss with the Senior Pastor or the person holding an equivalent leadership role in your church.</w:t>
      </w:r>
    </w:p>
    <w:p w14:paraId="1DA48EE8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</w:p>
    <w:p w14:paraId="4D0B2117" w14:textId="728A19F4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A ‘yes’ answer will not automatically rule an applicant out of selection.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</w:p>
    <w:p w14:paraId="3F013BC8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Please note that, if you disclose any potentially criminal actions, the church may need to report this information to the police or other relevant government authorities.</w:t>
      </w:r>
    </w:p>
    <w:p w14:paraId="2D5F4BFD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tbl>
      <w:tblPr>
        <w:tblW w:w="0" w:type="auto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62"/>
        <w:gridCol w:w="8"/>
        <w:gridCol w:w="1402"/>
        <w:gridCol w:w="8"/>
      </w:tblGrid>
      <w:tr w:rsidR="00D6680C" w:rsidRPr="009C61F0" w14:paraId="75C8A80A" w14:textId="77777777" w:rsidTr="00EA04FE">
        <w:tc>
          <w:tcPr>
            <w:tcW w:w="807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BF2E4B4" w14:textId="41D57FF5" w:rsidR="00D6680C" w:rsidRPr="009C61F0" w:rsidRDefault="00D6680C" w:rsidP="001C0A31">
            <w:pPr>
              <w:pStyle w:val="ListParagraph"/>
              <w:numPr>
                <w:ilvl w:val="0"/>
                <w:numId w:val="3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Have you ever been charged with or convicted of a criminal offence?</w:t>
            </w:r>
          </w:p>
          <w:p w14:paraId="703CA547" w14:textId="195CCF65" w:rsidR="00D6680C" w:rsidRPr="008F4DB2" w:rsidRDefault="00D6680C" w:rsidP="008F4DB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14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19D9777" w14:textId="4657951C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</w:tr>
      <w:tr w:rsidR="00D6680C" w:rsidRPr="009C61F0" w14:paraId="2BB79CC6" w14:textId="77777777" w:rsidTr="00EA04FE">
        <w:tc>
          <w:tcPr>
            <w:tcW w:w="807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2DE3727B" w14:textId="6E71A892" w:rsidR="00D6680C" w:rsidRPr="009C61F0" w:rsidRDefault="00D6680C" w:rsidP="001C0A31">
            <w:pPr>
              <w:pStyle w:val="ListParagraph"/>
              <w:numPr>
                <w:ilvl w:val="0"/>
                <w:numId w:val="3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 xml:space="preserve">Have you a history of alcohol abuse or a history of substance abuse including prescription, </w:t>
            </w:r>
            <w:proofErr w:type="gramStart"/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over-the-counter</w:t>
            </w:r>
            <w:proofErr w:type="gramEnd"/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, recreational or illegal drugs?</w:t>
            </w:r>
          </w:p>
          <w:p w14:paraId="09ABB36D" w14:textId="77777777" w:rsidR="00D6680C" w:rsidRPr="009C61F0" w:rsidRDefault="00D6680C" w:rsidP="00EA04FE">
            <w:pPr>
              <w:pStyle w:val="ListParagraph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862"/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</w:p>
        </w:tc>
        <w:tc>
          <w:tcPr>
            <w:tcW w:w="14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B0F0ECD" w14:textId="29002359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</w:tr>
      <w:tr w:rsidR="00D6680C" w:rsidRPr="009C61F0" w14:paraId="2A49C5F0" w14:textId="77777777" w:rsidTr="00EA04FE">
        <w:trPr>
          <w:gridAfter w:val="1"/>
          <w:wAfter w:w="8" w:type="dxa"/>
        </w:trPr>
        <w:tc>
          <w:tcPr>
            <w:tcW w:w="80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E062AA7" w14:textId="1284099E" w:rsidR="00D6680C" w:rsidRPr="009C61F0" w:rsidRDefault="00D6680C" w:rsidP="001C0A31">
            <w:pPr>
              <w:pStyle w:val="ListParagraph"/>
              <w:numPr>
                <w:ilvl w:val="0"/>
                <w:numId w:val="3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 xml:space="preserve">To your knowledge, has there ever been any allegations made against you regarding any abuse of a child, physical </w:t>
            </w:r>
            <w:proofErr w:type="gramStart"/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>abuse</w:t>
            </w:r>
            <w:proofErr w:type="gramEnd"/>
            <w:r w:rsidRPr="009C61F0">
              <w:rPr>
                <w:rFonts w:ascii="ArialRoundedMTW04-Regular" w:eastAsia="Times New Roman" w:hAnsi="ArialRoundedMTW04-Regular"/>
                <w:sz w:val="22"/>
                <w:szCs w:val="22"/>
                <w:bdr w:val="none" w:sz="0" w:space="0" w:color="auto"/>
                <w:lang w:val="en-AU" w:eastAsia="en-AU"/>
              </w:rPr>
              <w:t xml:space="preserve"> or sexual misconduct?</w:t>
            </w:r>
          </w:p>
        </w:tc>
        <w:tc>
          <w:tcPr>
            <w:tcW w:w="14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D9F1087" w14:textId="0558CE73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65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Yes / No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</w:tr>
    </w:tbl>
    <w:p w14:paraId="6B3B592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 </w:t>
      </w:r>
    </w:p>
    <w:p w14:paraId="5ED94779" w14:textId="77777777" w:rsidR="00D6680C" w:rsidRPr="009C61F0" w:rsidRDefault="00D6680C" w:rsidP="00D6680C">
      <w:pPr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br w:type="page"/>
      </w:r>
    </w:p>
    <w:p w14:paraId="5097E045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lastRenderedPageBreak/>
        <w:t>CHURCHES YOU HAVE ATTENDED REGULARLY IN THE PAST 3 YEARS</w:t>
      </w:r>
    </w:p>
    <w:p w14:paraId="6D83A5C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7"/>
        <w:gridCol w:w="1598"/>
        <w:gridCol w:w="2088"/>
        <w:gridCol w:w="2977"/>
      </w:tblGrid>
      <w:tr w:rsidR="00D6680C" w:rsidRPr="009C61F0" w14:paraId="1D4920C7" w14:textId="77777777" w:rsidTr="00EA04FE">
        <w:tc>
          <w:tcPr>
            <w:tcW w:w="28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E7CE1DE" w14:textId="5A5D0A80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Name of church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159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F2029A" w14:textId="3AF4BF56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Location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208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5A98A7" w14:textId="3E68BC8C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When (Month/Year)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9EF5D0" w14:textId="53161DDA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Any positions held</w:t>
            </w: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</w:tr>
      <w:tr w:rsidR="00D6680C" w:rsidRPr="009C61F0" w14:paraId="2EE95CCC" w14:textId="77777777" w:rsidTr="00EA04FE">
        <w:tc>
          <w:tcPr>
            <w:tcW w:w="282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197B41A5" w14:textId="1394C2A9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8921821" w14:textId="4CFC8AAF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07B484E1" w14:textId="0F614BBF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335A6BE1" w14:textId="22A38EA5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</w:tr>
      <w:tr w:rsidR="00D6680C" w:rsidRPr="009C61F0" w14:paraId="2948DECC" w14:textId="77777777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99D194" w14:textId="77A40284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A01F2" w14:textId="6A017318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F958F5" w14:textId="54A94459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D6AA1D" w14:textId="7CAFE1FF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</w:tr>
      <w:tr w:rsidR="00D6680C" w:rsidRPr="009C61F0" w14:paraId="1DD7D6B8" w14:textId="77777777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7FDCA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02BBD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AC727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706AB" w14:textId="7777777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</w:pPr>
          </w:p>
        </w:tc>
      </w:tr>
    </w:tbl>
    <w:p w14:paraId="7C550969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</w:p>
    <w:p w14:paraId="655706AA" w14:textId="323D30AB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bdr w:val="none" w:sz="0" w:space="0" w:color="auto"/>
          <w:lang w:eastAsia="en-AU"/>
        </w:rPr>
        <w:t>REFEREES</w:t>
      </w:r>
    </w:p>
    <w:p w14:paraId="56A79BF8" w14:textId="6AA4FF44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Please provide details of two referees who are over eighteen years of age and able to give a verbal report on your character and suitability for ministry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Referees may be part of the </w:t>
      </w:r>
      <w:r w:rsidR="00B52E03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C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hurch.</w:t>
      </w:r>
    </w:p>
    <w:p w14:paraId="77176EBA" w14:textId="7080DA73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Referee 1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</w:p>
    <w:p w14:paraId="58FFDC8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: ...............................................................Phone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6ABB9309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Referee 2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 </w:t>
      </w:r>
    </w:p>
    <w:p w14:paraId="3904AD5E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: ..............................................................Phone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037BB49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3BCC86C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CONSENT TO HOLD INFORMATION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305AA242" w14:textId="053215BB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I consent to the information contained in this application, including any subsequent pages, to be kept by our </w:t>
      </w:r>
      <w:r w:rsidR="00D55D0F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C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hurch. I understand that this information will be kept in a confidential file and used only for screening purposes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200F996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eastAsia="Times New Roman" w:cs="Arial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bdr w:val="none" w:sz="0" w:space="0" w:color="auto"/>
          <w:lang w:eastAsia="en-AU"/>
        </w:rPr>
        <w:t> </w:t>
      </w:r>
    </w:p>
    <w:p w14:paraId="117C5BE3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DECLARATION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6ADDBCA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proofErr w:type="gramStart"/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,..................................................................................</w:t>
      </w:r>
      <w:proofErr w:type="gramEnd"/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sincerely declare that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579C0EF0" w14:textId="77777777" w:rsidR="00D6680C" w:rsidRPr="009C61F0" w:rsidRDefault="00D6680C" w:rsidP="00D6680C">
      <w:pPr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The information I have provided in this application is true and correct to the best of my knowledge and belief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18F60227" w14:textId="77777777" w:rsidR="00D6680C" w:rsidRPr="009C61F0" w:rsidRDefault="00D6680C" w:rsidP="00D6680C">
      <w:pPr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understand that if I provide false or misleading information or withhold relevant information from this questionnaire, the church leadership may determine that I am unsuitable to serve in any role in the church.</w:t>
      </w:r>
    </w:p>
    <w:p w14:paraId="30BD5A66" w14:textId="77777777" w:rsidR="00D6680C" w:rsidRPr="009C61F0" w:rsidRDefault="00D6680C" w:rsidP="00D6680C">
      <w:pPr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Cs/>
          <w:sz w:val="22"/>
          <w:szCs w:val="22"/>
          <w:bdr w:val="none" w:sz="0" w:space="0" w:color="auto"/>
          <w:lang w:eastAsia="en-AU"/>
        </w:rPr>
        <w:t xml:space="preserve">I have received a copy of the </w:t>
      </w:r>
      <w:r w:rsidRPr="009C61F0">
        <w:rPr>
          <w:rFonts w:ascii="ArialRoundedMTW04-Regular" w:eastAsia="Times New Roman" w:hAnsi="ArialRoundedMTW04-Regular" w:cs="Arial"/>
          <w:bCs/>
          <w:i/>
          <w:sz w:val="22"/>
          <w:szCs w:val="22"/>
          <w:bdr w:val="none" w:sz="0" w:space="0" w:color="auto"/>
          <w:lang w:eastAsia="en-AU"/>
        </w:rPr>
        <w:t>Code of Conduct</w:t>
      </w:r>
      <w:r w:rsidRPr="009C61F0">
        <w:rPr>
          <w:rFonts w:ascii="ArialRoundedMTW04-Regular" w:eastAsia="Times New Roman" w:hAnsi="ArialRoundedMTW04-Regular" w:cs="Arial"/>
          <w:bCs/>
          <w:sz w:val="22"/>
          <w:szCs w:val="22"/>
          <w:bdr w:val="none" w:sz="0" w:space="0" w:color="auto"/>
          <w:lang w:eastAsia="en-AU"/>
        </w:rPr>
        <w:t xml:space="preserve"> and am willing to uphold it.</w:t>
      </w:r>
    </w:p>
    <w:p w14:paraId="6B41D8CA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5826A023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Applicant’s signature: .............................................................................Date: ........................ </w:t>
      </w:r>
    </w:p>
    <w:p w14:paraId="5CDA4823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 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 </w:t>
      </w:r>
    </w:p>
    <w:p w14:paraId="3D0E565C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PARENT GUARDIAN SIGNATURE </w:t>
      </w:r>
    </w:p>
    <w:p w14:paraId="6A13D39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 of parent/guardian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  <w:t> </w:t>
      </w:r>
    </w:p>
    <w:p w14:paraId="15AA708D" w14:textId="06D1B893" w:rsidR="00D6680C" w:rsidRPr="009C61F0" w:rsidRDefault="006C43BB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noProof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7606A43B" wp14:editId="553487C0">
                <wp:simplePos x="0" y="0"/>
                <wp:positionH relativeFrom="column">
                  <wp:posOffset>-119336</wp:posOffset>
                </wp:positionH>
                <wp:positionV relativeFrom="paragraph">
                  <wp:posOffset>377766</wp:posOffset>
                </wp:positionV>
                <wp:extent cx="6623685" cy="2587625"/>
                <wp:effectExtent l="19050" t="19050" r="24765" b="22225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3685" cy="2587625"/>
                        </a:xfrm>
                        <a:prstGeom prst="rect">
                          <a:avLst/>
                        </a:prstGeom>
                        <a:solidFill>
                          <a:srgbClr val="47C3D3">
                            <a:alpha val="50000"/>
                          </a:srgbClr>
                        </a:solidFill>
                        <a:ln w="38100" cap="rnd">
                          <a:solidFill>
                            <a:srgbClr val="63C29D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BDECCF9" w14:textId="77777777" w:rsidR="00D6680C" w:rsidRPr="009506B1" w:rsidRDefault="00D6680C" w:rsidP="00D6680C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9506B1">
                              <w:rPr>
                                <w:b/>
                              </w:rPr>
                              <w:t>Church Use Only</w:t>
                            </w:r>
                          </w:p>
                          <w:p w14:paraId="0D6A5C2E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 xml:space="preserve">Parental Consent obtained (name): __________________________ </w:t>
                            </w:r>
                            <w:r>
                              <w:tab/>
                            </w:r>
                            <w:r>
                              <w:tab/>
                              <w:t>On (date): _______</w:t>
                            </w:r>
                          </w:p>
                          <w:p w14:paraId="445EFD85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 xml:space="preserve">WWVP number (16/17 </w:t>
                            </w:r>
                            <w:proofErr w:type="spellStart"/>
                            <w:r>
                              <w:t>yo</w:t>
                            </w:r>
                            <w:proofErr w:type="spellEnd"/>
                            <w:r>
                              <w:t xml:space="preserve"> in </w:t>
                            </w:r>
                            <w:proofErr w:type="gramStart"/>
                            <w:r>
                              <w:t>ACT)_</w:t>
                            </w:r>
                            <w:proofErr w:type="gramEnd"/>
                            <w:r>
                              <w:t>__________________________</w:t>
                            </w:r>
                            <w:r>
                              <w:tab/>
                            </w:r>
                            <w:r>
                              <w:tab/>
                              <w:t>On (date): _______</w:t>
                            </w:r>
                          </w:p>
                          <w:p w14:paraId="0B30A29F" w14:textId="77777777" w:rsidR="00D6680C" w:rsidRPr="0097447E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>CSS</w:t>
                            </w:r>
                            <w:r w:rsidRPr="0097447E">
                              <w:t xml:space="preserve"> Training undertaken</w:t>
                            </w:r>
                            <w:r>
                              <w:t xml:space="preserve"> (for 16/17 </w:t>
                            </w:r>
                            <w:proofErr w:type="spellStart"/>
                            <w:r>
                              <w:t>yo</w:t>
                            </w:r>
                            <w:proofErr w:type="spellEnd"/>
                            <w:r>
                              <w:t xml:space="preserve"> in non-junior roles)</w:t>
                            </w:r>
                            <w:r w:rsidRPr="0097447E">
                              <w:t xml:space="preserve">: </w:t>
                            </w:r>
                            <w:r>
                              <w:tab/>
                            </w:r>
                            <w:r>
                              <w:tab/>
                              <w:t>On (date): _______</w:t>
                            </w:r>
                          </w:p>
                          <w:p w14:paraId="63DB764A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 w:rsidRPr="0097447E">
                              <w:t>Interview led by: (name)</w:t>
                            </w:r>
                            <w:r>
                              <w:t xml:space="preserve"> ___________________________________</w:t>
                            </w:r>
                            <w:r>
                              <w:tab/>
                            </w:r>
                            <w:r>
                              <w:tab/>
                              <w:t>On (date</w:t>
                            </w:r>
                            <w:proofErr w:type="gramStart"/>
                            <w:r>
                              <w:t>):_</w:t>
                            </w:r>
                            <w:proofErr w:type="gramEnd"/>
                            <w:r>
                              <w:t>_______</w:t>
                            </w:r>
                          </w:p>
                          <w:p w14:paraId="7555EE7D" w14:textId="77777777" w:rsidR="00D6680C" w:rsidRPr="009D74CD" w:rsidRDefault="00D6680C" w:rsidP="00D6680C">
                            <w:r w:rsidRPr="009D74CD">
                              <w:t>Referee Checks conducted by: (name) _______________________</w:t>
                            </w:r>
                            <w:r>
                              <w:tab/>
                            </w:r>
                            <w:r w:rsidRPr="009D74CD">
                              <w:t>On (date</w:t>
                            </w:r>
                            <w:proofErr w:type="gramStart"/>
                            <w:r w:rsidRPr="009D74CD">
                              <w:t>):_</w:t>
                            </w:r>
                            <w:proofErr w:type="gramEnd"/>
                            <w:r w:rsidRPr="009D74CD">
                              <w:t>_______</w:t>
                            </w:r>
                          </w:p>
                          <w:p w14:paraId="7CAB2A0B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>Senior Leadership Endorsement (name) ______________________</w:t>
                            </w:r>
                            <w:r>
                              <w:tab/>
                            </w:r>
                            <w:r>
                              <w:tab/>
                              <w:t>On (date</w:t>
                            </w:r>
                            <w:proofErr w:type="gramStart"/>
                            <w:r>
                              <w:t>):_</w:t>
                            </w:r>
                            <w:proofErr w:type="gramEnd"/>
                            <w:r>
                              <w:t>_______</w:t>
                            </w:r>
                          </w:p>
                          <w:p w14:paraId="4D78D2EB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>Entered onto Safe Church Register: (name) ____________________</w:t>
                            </w:r>
                            <w:r>
                              <w:tab/>
                            </w:r>
                            <w:r>
                              <w:tab/>
                              <w:t>On (date</w:t>
                            </w:r>
                            <w:proofErr w:type="gramStart"/>
                            <w:r>
                              <w:t>):_</w:t>
                            </w:r>
                            <w:proofErr w:type="gramEnd"/>
                            <w:r>
                              <w:t>_______</w:t>
                            </w:r>
                          </w:p>
                          <w:p w14:paraId="2F406301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</w:pPr>
                            <w:r>
                              <w:t>Induction led by (name) ___________________________________</w:t>
                            </w:r>
                            <w:r>
                              <w:tab/>
                            </w:r>
                            <w:r>
                              <w:tab/>
                              <w:t>On (date</w:t>
                            </w:r>
                            <w:proofErr w:type="gramStart"/>
                            <w:r>
                              <w:t>):_</w:t>
                            </w:r>
                            <w:proofErr w:type="gramEnd"/>
                            <w:r>
                              <w:t>_______</w:t>
                            </w:r>
                          </w:p>
                          <w:p w14:paraId="5422EAD7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5A980CE6" w14:textId="490B43E6" w:rsidR="00D6680C" w:rsidRDefault="00D6680C" w:rsidP="00D6680C">
                            <w:pPr>
                              <w:jc w:val="center"/>
                              <w:rPr>
                                <w:i/>
                                <w:sz w:val="22"/>
                              </w:rPr>
                            </w:pPr>
                            <w:r>
                              <w:rPr>
                                <w:i/>
                                <w:sz w:val="22"/>
                              </w:rPr>
                              <w:t xml:space="preserve">*Volunteers must be endorsed by a member of pastoral staff, governance group or </w:t>
                            </w:r>
                            <w:r w:rsidR="007876D3">
                              <w:rPr>
                                <w:i/>
                                <w:sz w:val="22"/>
                              </w:rPr>
                              <w:t>S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afe </w:t>
                            </w:r>
                            <w:r w:rsidR="007876D3">
                              <w:rPr>
                                <w:i/>
                                <w:sz w:val="22"/>
                              </w:rPr>
                              <w:t>C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hurch </w:t>
                            </w:r>
                            <w:r w:rsidR="007876D3">
                              <w:rPr>
                                <w:i/>
                                <w:sz w:val="22"/>
                              </w:rPr>
                              <w:t>T</w:t>
                            </w:r>
                            <w:r>
                              <w:rPr>
                                <w:i/>
                                <w:sz w:val="22"/>
                              </w:rPr>
                              <w:t>eam</w:t>
                            </w:r>
                          </w:p>
                          <w:p w14:paraId="1633C8BF" w14:textId="77777777" w:rsidR="00D6680C" w:rsidRDefault="00D6680C" w:rsidP="00D6680C">
                            <w:pPr>
                              <w:tabs>
                                <w:tab w:val="left" w:pos="7371"/>
                              </w:tabs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5BA8FE28" w14:textId="27D92DC0" w:rsidR="00D6680C" w:rsidRPr="00806038" w:rsidRDefault="00D6680C" w:rsidP="00D6680C">
                            <w:pPr>
                              <w:tabs>
                                <w:tab w:val="left" w:pos="7371"/>
                              </w:tabs>
                              <w:jc w:val="center"/>
                              <w:rPr>
                                <w:i/>
                              </w:rPr>
                            </w:pPr>
                            <w:r w:rsidRPr="00AF6FAD">
                              <w:rPr>
                                <w:i/>
                              </w:rPr>
                              <w:t>Full records of</w:t>
                            </w:r>
                            <w:r>
                              <w:rPr>
                                <w:i/>
                              </w:rPr>
                              <w:t xml:space="preserve"> the above processes (including</w:t>
                            </w:r>
                            <w:r w:rsidRPr="00AF6FAD">
                              <w:rPr>
                                <w:i/>
                              </w:rPr>
                              <w:t xml:space="preserve"> interview</w:t>
                            </w:r>
                            <w:r>
                              <w:rPr>
                                <w:i/>
                              </w:rPr>
                              <w:t xml:space="preserve"> notes, referee checks and ind</w:t>
                            </w:r>
                            <w:r w:rsidRPr="00AF6FAD">
                              <w:rPr>
                                <w:i/>
                              </w:rPr>
                              <w:t xml:space="preserve">uction </w:t>
                            </w:r>
                            <w:r>
                              <w:rPr>
                                <w:i/>
                              </w:rPr>
                              <w:t xml:space="preserve">content) should be kept in the relevant </w:t>
                            </w:r>
                            <w:r w:rsidR="0026119B">
                              <w:rPr>
                                <w:i/>
                              </w:rPr>
                              <w:t xml:space="preserve">individual’s personnel </w:t>
                            </w:r>
                            <w:r>
                              <w:rPr>
                                <w:i/>
                              </w:rPr>
                              <w:t xml:space="preserve">fil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606A43B" id="Text Box 18" o:spid="_x0000_s1029" type="#_x0000_t202" style="position:absolute;margin-left:-9.4pt;margin-top:29.75pt;width:521.55pt;height:203.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" fillcolor="#47c3d3" strokecolor="#63c29d" strokeweight="3pt">
                <v:fill opacity="32896f"/>
                <v:stroke joinstyle="round" endcap="round"/>
                <v:textbox>
                  <w:txbxContent>
                    <w:p w14:paraId="5BDECCF9" w14:textId="77777777" w:rsidR="00D6680C" w:rsidRPr="009506B1" w:rsidRDefault="00D6680C" w:rsidP="00D6680C">
                      <w:pPr>
                        <w:jc w:val="center"/>
                        <w:rPr>
                          <w:b/>
                        </w:rPr>
                      </w:pPr>
                      <w:r w:rsidRPr="009506B1">
                        <w:rPr>
                          <w:b/>
                        </w:rPr>
                        <w:t>Church Use Only</w:t>
                      </w:r>
                    </w:p>
                    <w:p w14:paraId="0D6A5C2E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 xml:space="preserve">Parental Consent obtained (name): __________________________ </w:t>
                      </w:r>
                      <w:r>
                        <w:tab/>
                      </w:r>
                      <w:r>
                        <w:tab/>
                        <w:t>On (date): _______</w:t>
                      </w:r>
                    </w:p>
                    <w:p w14:paraId="445EFD85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 xml:space="preserve">WWVP number (16/17 </w:t>
                      </w:r>
                      <w:proofErr w:type="spellStart"/>
                      <w:r>
                        <w:t>yo</w:t>
                      </w:r>
                      <w:proofErr w:type="spellEnd"/>
                      <w:r>
                        <w:t xml:space="preserve"> in ACT)___________________________</w:t>
                      </w:r>
                      <w:r>
                        <w:tab/>
                      </w:r>
                      <w:r>
                        <w:tab/>
                        <w:t>On (date): _______</w:t>
                      </w:r>
                    </w:p>
                    <w:p w14:paraId="0B30A29F" w14:textId="77777777" w:rsidR="00D6680C" w:rsidRPr="0097447E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>CSS</w:t>
                      </w:r>
                      <w:r w:rsidRPr="0097447E">
                        <w:t xml:space="preserve"> Training undertaken</w:t>
                      </w:r>
                      <w:r>
                        <w:t xml:space="preserve"> (for 16/17 </w:t>
                      </w:r>
                      <w:proofErr w:type="spellStart"/>
                      <w:r>
                        <w:t>yo</w:t>
                      </w:r>
                      <w:proofErr w:type="spellEnd"/>
                      <w:r>
                        <w:t xml:space="preserve"> in non-junior roles)</w:t>
                      </w:r>
                      <w:r w:rsidRPr="0097447E">
                        <w:t xml:space="preserve">: </w:t>
                      </w:r>
                      <w:r>
                        <w:tab/>
                      </w:r>
                      <w:r>
                        <w:tab/>
                        <w:t>On (date): _______</w:t>
                      </w:r>
                    </w:p>
                    <w:p w14:paraId="63DB764A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 w:rsidRPr="0097447E">
                        <w:t>Interview led by: (name)</w:t>
                      </w:r>
                      <w:r>
                        <w:t xml:space="preserve"> ___________________________________</w:t>
                      </w:r>
                      <w:r>
                        <w:tab/>
                      </w:r>
                      <w:r>
                        <w:tab/>
                        <w:t>On (date):________</w:t>
                      </w:r>
                    </w:p>
                    <w:p w14:paraId="7555EE7D" w14:textId="77777777" w:rsidR="00D6680C" w:rsidRPr="009D74CD" w:rsidRDefault="00D6680C" w:rsidP="00D6680C">
                      <w:r w:rsidRPr="009D74CD">
                        <w:t>Referee Checks conducted by: (name) _______________________</w:t>
                      </w:r>
                      <w:r>
                        <w:tab/>
                      </w:r>
                      <w:r w:rsidRPr="009D74CD">
                        <w:t>On (date):________</w:t>
                      </w:r>
                    </w:p>
                    <w:p w14:paraId="7CAB2A0B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>Senior Leadership Endorsement (name) ______________________</w:t>
                      </w:r>
                      <w:r>
                        <w:tab/>
                      </w:r>
                      <w:r>
                        <w:tab/>
                        <w:t>On (date):________</w:t>
                      </w:r>
                    </w:p>
                    <w:p w14:paraId="4D78D2EB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>Entered onto Safe Church Register: (name) ____________________</w:t>
                      </w:r>
                      <w:r>
                        <w:tab/>
                      </w:r>
                      <w:r>
                        <w:tab/>
                        <w:t>On (date):________</w:t>
                      </w:r>
                    </w:p>
                    <w:p w14:paraId="2F406301" w14:textId="77777777" w:rsidR="00D6680C" w:rsidRDefault="00D6680C" w:rsidP="00D6680C">
                      <w:pPr>
                        <w:tabs>
                          <w:tab w:val="left" w:pos="7371"/>
                        </w:tabs>
                      </w:pPr>
                      <w:r>
                        <w:t>Induction led by (name) ___________________________________</w:t>
                      </w:r>
                      <w:r>
                        <w:tab/>
                      </w:r>
                      <w:r>
                        <w:tab/>
                        <w:t>On (date):________</w:t>
                      </w:r>
                    </w:p>
                    <w:p w14:paraId="5422EAD7" w14:textId="77777777" w:rsidR="00D6680C" w:rsidRDefault="00D6680C" w:rsidP="00D6680C">
                      <w:pPr>
                        <w:tabs>
                          <w:tab w:val="left" w:pos="7371"/>
                        </w:tabs>
                        <w:jc w:val="center"/>
                        <w:rPr>
                          <w:i/>
                        </w:rPr>
                      </w:pPr>
                    </w:p>
                    <w:p w14:paraId="5A980CE6" w14:textId="490B43E6" w:rsidR="00D6680C" w:rsidRDefault="00D6680C" w:rsidP="00D6680C">
                      <w:pPr>
                        <w:jc w:val="center"/>
                        <w:rPr>
                          <w:i/>
                          <w:sz w:val="22"/>
                        </w:rPr>
                      </w:pPr>
                      <w:r>
                        <w:rPr>
                          <w:i/>
                          <w:sz w:val="22"/>
                        </w:rPr>
                        <w:t xml:space="preserve">*Volunteers must be endorsed by a member of pastoral staff, governance group or </w:t>
                      </w:r>
                      <w:r w:rsidR="007876D3">
                        <w:rPr>
                          <w:i/>
                          <w:sz w:val="22"/>
                        </w:rPr>
                        <w:t>S</w:t>
                      </w:r>
                      <w:r>
                        <w:rPr>
                          <w:i/>
                          <w:sz w:val="22"/>
                        </w:rPr>
                        <w:t xml:space="preserve">afe </w:t>
                      </w:r>
                      <w:r w:rsidR="007876D3">
                        <w:rPr>
                          <w:i/>
                          <w:sz w:val="22"/>
                        </w:rPr>
                        <w:t>C</w:t>
                      </w:r>
                      <w:r>
                        <w:rPr>
                          <w:i/>
                          <w:sz w:val="22"/>
                        </w:rPr>
                        <w:t xml:space="preserve">hurch </w:t>
                      </w:r>
                      <w:r w:rsidR="007876D3">
                        <w:rPr>
                          <w:i/>
                          <w:sz w:val="22"/>
                        </w:rPr>
                        <w:t>T</w:t>
                      </w:r>
                      <w:r>
                        <w:rPr>
                          <w:i/>
                          <w:sz w:val="22"/>
                        </w:rPr>
                        <w:t>eam</w:t>
                      </w:r>
                    </w:p>
                    <w:p w14:paraId="1633C8BF" w14:textId="77777777" w:rsidR="00D6680C" w:rsidRDefault="00D6680C" w:rsidP="00D6680C">
                      <w:pPr>
                        <w:tabs>
                          <w:tab w:val="left" w:pos="7371"/>
                        </w:tabs>
                        <w:jc w:val="center"/>
                        <w:rPr>
                          <w:i/>
                        </w:rPr>
                      </w:pPr>
                    </w:p>
                    <w:p w14:paraId="5BA8FE28" w14:textId="27D92DC0" w:rsidR="00D6680C" w:rsidRPr="00806038" w:rsidRDefault="00D6680C" w:rsidP="00D6680C">
                      <w:pPr>
                        <w:tabs>
                          <w:tab w:val="left" w:pos="7371"/>
                        </w:tabs>
                        <w:jc w:val="center"/>
                        <w:rPr>
                          <w:i/>
                        </w:rPr>
                      </w:pPr>
                      <w:r w:rsidRPr="00AF6FAD">
                        <w:rPr>
                          <w:i/>
                        </w:rPr>
                        <w:t>Full records of</w:t>
                      </w:r>
                      <w:r>
                        <w:rPr>
                          <w:i/>
                        </w:rPr>
                        <w:t xml:space="preserve"> the above processes (including</w:t>
                      </w:r>
                      <w:r w:rsidRPr="00AF6FAD">
                        <w:rPr>
                          <w:i/>
                        </w:rPr>
                        <w:t xml:space="preserve"> interview</w:t>
                      </w:r>
                      <w:r>
                        <w:rPr>
                          <w:i/>
                        </w:rPr>
                        <w:t xml:space="preserve"> notes, referee checks and ind</w:t>
                      </w:r>
                      <w:r w:rsidRPr="00AF6FAD">
                        <w:rPr>
                          <w:i/>
                        </w:rPr>
                        <w:t xml:space="preserve">uction </w:t>
                      </w:r>
                      <w:r>
                        <w:rPr>
                          <w:i/>
                        </w:rPr>
                        <w:t xml:space="preserve">content) should be kept in the relevant </w:t>
                      </w:r>
                      <w:r w:rsidR="0026119B">
                        <w:rPr>
                          <w:i/>
                        </w:rPr>
                        <w:t xml:space="preserve">individual’s personnel </w:t>
                      </w:r>
                      <w:r>
                        <w:rPr>
                          <w:i/>
                        </w:rPr>
                        <w:t xml:space="preserve">file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6680C"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Signature:</w:t>
      </w:r>
      <w:r w:rsidR="00D6680C"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 </w:t>
      </w:r>
      <w:r w:rsidR="00D6680C"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........................................</w:t>
      </w:r>
      <w:proofErr w:type="gramStart"/>
      <w:r w:rsidR="00D6680C"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Date:.....................</w:t>
      </w:r>
      <w:proofErr w:type="gramEnd"/>
      <w:r w:rsidR="00D6680C"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 </w:t>
      </w:r>
    </w:p>
    <w:p w14:paraId="15B80E3E" w14:textId="29210C63" w:rsidR="00D6680C" w:rsidRPr="009C61F0" w:rsidRDefault="00D6680C" w:rsidP="006C43B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34"/>
          <w:szCs w:val="34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 </w:t>
      </w:r>
    </w:p>
    <w:bookmarkEnd w:id="1"/>
    <w:bookmarkEnd w:id="2"/>
    <w:p w14:paraId="7351F044" w14:textId="167B2D07" w:rsidR="00777833" w:rsidRPr="009C61F0" w:rsidRDefault="00777833" w:rsidP="005970A6">
      <w:pPr>
        <w:pStyle w:val="Heading1"/>
        <w:jc w:val="center"/>
        <w:rPr>
          <w:rFonts w:ascii="ArialRoundedMTW04-Regular" w:hAnsi="ArialRoundedMTW04-Regular" w:cs="Arial"/>
          <w:color w:val="221F1F"/>
        </w:rPr>
      </w:pPr>
    </w:p>
    <w:sectPr w:rsidR="00777833" w:rsidRPr="009C61F0" w:rsidSect="00065250">
      <w:footerReference w:type="default" r:id="rId18"/>
      <w:pgSz w:w="11906" w:h="16838"/>
      <w:pgMar w:top="1134" w:right="1134" w:bottom="1134" w:left="1134" w:header="709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C272A" w14:textId="77777777" w:rsidR="00065250" w:rsidRDefault="00065250" w:rsidP="007A325F">
      <w:r>
        <w:separator/>
      </w:r>
    </w:p>
  </w:endnote>
  <w:endnote w:type="continuationSeparator" w:id="0">
    <w:p w14:paraId="7ADA7869" w14:textId="77777777" w:rsidR="00065250" w:rsidRDefault="00065250" w:rsidP="007A325F">
      <w:r>
        <w:continuationSeparator/>
      </w:r>
    </w:p>
  </w:endnote>
  <w:endnote w:type="continuationNotice" w:id="1">
    <w:p w14:paraId="7D81EF75" w14:textId="77777777" w:rsidR="00065250" w:rsidRDefault="00065250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RoundedMTW04-Regular">
    <w:altName w:val="Arial"/>
    <w:panose1 w:val="020B0604020202020204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6D5E6" w14:textId="77777777" w:rsidR="001845FD" w:rsidRDefault="001845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7D4A" w14:textId="40E6BFD3" w:rsidR="00330460" w:rsidRPr="00502414" w:rsidRDefault="00330460" w:rsidP="00330460">
    <w:pPr>
      <w:pStyle w:val="Footer"/>
      <w:rPr>
        <w:sz w:val="20"/>
      </w:rPr>
    </w:pPr>
    <w:r w:rsidRPr="00502414">
      <w:rPr>
        <w:sz w:val="20"/>
      </w:rPr>
      <w:t>Safe Ministry Screening Questionnaire 18+</w:t>
    </w:r>
    <w:r w:rsidRPr="00502414">
      <w:rPr>
        <w:sz w:val="20"/>
      </w:rPr>
      <w:tab/>
    </w:r>
    <w:sdt>
      <w:sdtPr>
        <w:rPr>
          <w:sz w:val="20"/>
        </w:rPr>
        <w:id w:val="-698706128"/>
        <w:docPartObj>
          <w:docPartGallery w:val="Page Numbers (Bottom of Page)"/>
          <w:docPartUnique/>
        </w:docPartObj>
      </w:sdtPr>
      <w:sdtContent>
        <w:sdt>
          <w:sdtPr>
            <w:rPr>
              <w:sz w:val="20"/>
            </w:rPr>
            <w:id w:val="1695261645"/>
            <w:docPartObj>
              <w:docPartGallery w:val="Page Numbers (Top of Page)"/>
              <w:docPartUnique/>
            </w:docPartObj>
          </w:sdtPr>
          <w:sdtContent>
            <w:r w:rsidR="001845FD">
              <w:rPr>
                <w:sz w:val="20"/>
              </w:rPr>
              <w:tab/>
            </w:r>
            <w:r w:rsidRPr="00502414">
              <w:rPr>
                <w:sz w:val="20"/>
              </w:rPr>
              <w:t xml:space="preserve">© Baptist Churches of NSW &amp; ACT 2023 </w:t>
            </w:r>
          </w:sdtContent>
        </w:sdt>
      </w:sdtContent>
    </w:sdt>
  </w:p>
  <w:p w14:paraId="0E11988D" w14:textId="45C73342" w:rsidR="00D6680C" w:rsidRPr="00330460" w:rsidRDefault="00330460" w:rsidP="00330460">
    <w:pPr>
      <w:jc w:val="center"/>
    </w:pPr>
    <w:r w:rsidRPr="00502414">
      <w:rPr>
        <w:sz w:val="20"/>
      </w:rPr>
      <w:t xml:space="preserve">Page </w:t>
    </w:r>
    <w:r w:rsidRPr="00502414">
      <w:rPr>
        <w:b/>
        <w:bCs/>
        <w:sz w:val="20"/>
      </w:rPr>
      <w:fldChar w:fldCharType="begin"/>
    </w:r>
    <w:r w:rsidRPr="00502414">
      <w:rPr>
        <w:b/>
        <w:bCs/>
        <w:sz w:val="20"/>
      </w:rPr>
      <w:instrText xml:space="preserve"> PAGE </w:instrText>
    </w:r>
    <w:r w:rsidRPr="00502414">
      <w:rPr>
        <w:b/>
        <w:bCs/>
        <w:sz w:val="20"/>
      </w:rPr>
      <w:fldChar w:fldCharType="separate"/>
    </w:r>
    <w:r>
      <w:rPr>
        <w:b/>
        <w:bCs/>
        <w:sz w:val="20"/>
      </w:rPr>
      <w:t>53</w:t>
    </w:r>
    <w:r w:rsidRPr="00502414">
      <w:rPr>
        <w:b/>
        <w:bCs/>
        <w:sz w:val="20"/>
      </w:rPr>
      <w:fldChar w:fldCharType="end"/>
    </w:r>
    <w:r w:rsidRPr="00502414">
      <w:rPr>
        <w:sz w:val="20"/>
      </w:rPr>
      <w:t xml:space="preserve"> of </w:t>
    </w:r>
    <w:r w:rsidRPr="00502414">
      <w:rPr>
        <w:b/>
        <w:bCs/>
        <w:sz w:val="20"/>
      </w:rPr>
      <w:fldChar w:fldCharType="begin"/>
    </w:r>
    <w:r w:rsidRPr="00502414">
      <w:rPr>
        <w:b/>
        <w:bCs/>
        <w:sz w:val="20"/>
      </w:rPr>
      <w:instrText xml:space="preserve"> NUMPAGES  </w:instrText>
    </w:r>
    <w:r w:rsidRPr="00502414">
      <w:rPr>
        <w:b/>
        <w:bCs/>
        <w:sz w:val="20"/>
      </w:rPr>
      <w:fldChar w:fldCharType="separate"/>
    </w:r>
    <w:r>
      <w:rPr>
        <w:b/>
        <w:bCs/>
        <w:sz w:val="20"/>
      </w:rPr>
      <w:t>90</w:t>
    </w:r>
    <w:r w:rsidRPr="00502414">
      <w:rPr>
        <w:b/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10160" w14:textId="77777777" w:rsidR="001845FD" w:rsidRDefault="001845F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3894C" w14:textId="63C62413" w:rsidR="00CC00A4" w:rsidRPr="00502414" w:rsidRDefault="00CC00A4" w:rsidP="00CC00A4">
    <w:pPr>
      <w:pStyle w:val="Footer"/>
      <w:tabs>
        <w:tab w:val="clear" w:pos="4680"/>
        <w:tab w:val="clear" w:pos="9360"/>
        <w:tab w:val="center" w:pos="4678"/>
      </w:tabs>
      <w:mirrorIndents/>
      <w:jc w:val="center"/>
      <w:rPr>
        <w:sz w:val="20"/>
      </w:rPr>
    </w:pPr>
    <w:r w:rsidRPr="00502414">
      <w:rPr>
        <w:sz w:val="20"/>
      </w:rPr>
      <w:t>Safe Ministry Screening Questionnaire &lt;18</w:t>
    </w:r>
    <w:sdt>
      <w:sdtPr>
        <w:rPr>
          <w:sz w:val="20"/>
        </w:rPr>
        <w:id w:val="664057924"/>
        <w:docPartObj>
          <w:docPartGallery w:val="Page Numbers (Bottom of Page)"/>
          <w:docPartUnique/>
        </w:docPartObj>
      </w:sdtPr>
      <w:sdtContent>
        <w:sdt>
          <w:sdtPr>
            <w:rPr>
              <w:sz w:val="20"/>
            </w:rPr>
            <w:id w:val="1715775657"/>
            <w:docPartObj>
              <w:docPartGallery w:val="Page Numbers (Top of Page)"/>
              <w:docPartUnique/>
            </w:docPartObj>
          </w:sdtPr>
          <w:sdtContent>
            <w:r w:rsidRPr="00502414">
              <w:rPr>
                <w:sz w:val="20"/>
              </w:rPr>
              <w:tab/>
            </w:r>
            <w:r w:rsidR="00617486">
              <w:rPr>
                <w:sz w:val="20"/>
              </w:rPr>
              <w:tab/>
            </w:r>
            <w:r w:rsidR="00617486">
              <w:rPr>
                <w:sz w:val="20"/>
              </w:rPr>
              <w:tab/>
            </w:r>
            <w:r w:rsidRPr="00502414">
              <w:rPr>
                <w:sz w:val="20"/>
              </w:rPr>
              <w:t xml:space="preserve">©Baptist Churches of NSW &amp; ACT 2023 </w:t>
            </w:r>
          </w:sdtContent>
        </w:sdt>
      </w:sdtContent>
    </w:sdt>
  </w:p>
  <w:p w14:paraId="73A599BF" w14:textId="5F0D97AC" w:rsidR="00BC5EF1" w:rsidRPr="00CC00A4" w:rsidRDefault="00CC00A4" w:rsidP="00CC00A4">
    <w:pPr>
      <w:jc w:val="center"/>
    </w:pPr>
    <w:r w:rsidRPr="00502414">
      <w:rPr>
        <w:sz w:val="20"/>
      </w:rPr>
      <w:t xml:space="preserve">Page </w:t>
    </w:r>
    <w:r w:rsidRPr="00502414">
      <w:rPr>
        <w:b/>
        <w:bCs/>
        <w:sz w:val="20"/>
      </w:rPr>
      <w:fldChar w:fldCharType="begin"/>
    </w:r>
    <w:r w:rsidRPr="00502414">
      <w:rPr>
        <w:b/>
        <w:bCs/>
        <w:sz w:val="20"/>
      </w:rPr>
      <w:instrText xml:space="preserve"> PAGE </w:instrText>
    </w:r>
    <w:r w:rsidRPr="00502414">
      <w:rPr>
        <w:b/>
        <w:bCs/>
        <w:sz w:val="20"/>
      </w:rPr>
      <w:fldChar w:fldCharType="separate"/>
    </w:r>
    <w:r>
      <w:rPr>
        <w:b/>
        <w:bCs/>
        <w:sz w:val="20"/>
      </w:rPr>
      <w:t>55</w:t>
    </w:r>
    <w:r w:rsidRPr="00502414">
      <w:rPr>
        <w:b/>
        <w:bCs/>
        <w:sz w:val="20"/>
      </w:rPr>
      <w:fldChar w:fldCharType="end"/>
    </w:r>
    <w:r w:rsidRPr="00502414">
      <w:rPr>
        <w:sz w:val="20"/>
      </w:rPr>
      <w:t xml:space="preserve"> of </w:t>
    </w:r>
    <w:r w:rsidRPr="00502414">
      <w:rPr>
        <w:b/>
        <w:bCs/>
        <w:sz w:val="20"/>
      </w:rPr>
      <w:fldChar w:fldCharType="begin"/>
    </w:r>
    <w:r w:rsidRPr="00502414">
      <w:rPr>
        <w:b/>
        <w:bCs/>
        <w:sz w:val="20"/>
      </w:rPr>
      <w:instrText xml:space="preserve"> NUMPAGES  </w:instrText>
    </w:r>
    <w:r w:rsidRPr="00502414">
      <w:rPr>
        <w:b/>
        <w:bCs/>
        <w:sz w:val="20"/>
      </w:rPr>
      <w:fldChar w:fldCharType="separate"/>
    </w:r>
    <w:r>
      <w:rPr>
        <w:b/>
        <w:bCs/>
        <w:sz w:val="20"/>
      </w:rPr>
      <w:t>90</w:t>
    </w:r>
    <w:r w:rsidRPr="00502414">
      <w:rPr>
        <w:b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DE5E1" w14:textId="77777777" w:rsidR="00065250" w:rsidRDefault="00065250" w:rsidP="007A325F">
      <w:r>
        <w:separator/>
      </w:r>
    </w:p>
  </w:footnote>
  <w:footnote w:type="continuationSeparator" w:id="0">
    <w:p w14:paraId="2A512CB5" w14:textId="77777777" w:rsidR="00065250" w:rsidRDefault="00065250" w:rsidP="007A325F">
      <w:r>
        <w:continuationSeparator/>
      </w:r>
    </w:p>
  </w:footnote>
  <w:footnote w:type="continuationNotice" w:id="1">
    <w:p w14:paraId="62D0DA26" w14:textId="77777777" w:rsidR="00065250" w:rsidRDefault="00065250" w:rsidP="007A32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ECD3E" w14:textId="77777777" w:rsidR="001845FD" w:rsidRDefault="001845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D8805" w14:textId="77777777" w:rsidR="001845FD" w:rsidRDefault="001845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388A2" w14:textId="77777777" w:rsidR="001845FD" w:rsidRDefault="001845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 w16cid:durableId="1551573520">
    <w:abstractNumId w:val="3"/>
  </w:num>
  <w:num w:numId="2" w16cid:durableId="2017148808">
    <w:abstractNumId w:val="212"/>
  </w:num>
  <w:num w:numId="3" w16cid:durableId="1155075683">
    <w:abstractNumId w:val="141"/>
  </w:num>
  <w:num w:numId="4" w16cid:durableId="1506553273">
    <w:abstractNumId w:val="126"/>
  </w:num>
  <w:num w:numId="5" w16cid:durableId="950891833">
    <w:abstractNumId w:val="119"/>
  </w:num>
  <w:num w:numId="6" w16cid:durableId="572741523">
    <w:abstractNumId w:val="170"/>
  </w:num>
  <w:num w:numId="7" w16cid:durableId="855269640">
    <w:abstractNumId w:val="30"/>
  </w:num>
  <w:num w:numId="8" w16cid:durableId="1361782557">
    <w:abstractNumId w:val="172"/>
  </w:num>
  <w:num w:numId="9" w16cid:durableId="1271814248">
    <w:abstractNumId w:val="117"/>
  </w:num>
  <w:num w:numId="10" w16cid:durableId="861555413">
    <w:abstractNumId w:val="166"/>
  </w:num>
  <w:num w:numId="11" w16cid:durableId="1993215792">
    <w:abstractNumId w:val="68"/>
  </w:num>
  <w:num w:numId="12" w16cid:durableId="400642758">
    <w:abstractNumId w:val="14"/>
  </w:num>
  <w:num w:numId="13" w16cid:durableId="1826512486">
    <w:abstractNumId w:val="184"/>
  </w:num>
  <w:num w:numId="14" w16cid:durableId="1442452291">
    <w:abstractNumId w:val="28"/>
  </w:num>
  <w:num w:numId="15" w16cid:durableId="498933584">
    <w:abstractNumId w:val="178"/>
  </w:num>
  <w:num w:numId="16" w16cid:durableId="308873702">
    <w:abstractNumId w:val="83"/>
  </w:num>
  <w:num w:numId="17" w16cid:durableId="891624539">
    <w:abstractNumId w:val="91"/>
  </w:num>
  <w:num w:numId="18" w16cid:durableId="424545089">
    <w:abstractNumId w:val="115"/>
  </w:num>
  <w:num w:numId="19" w16cid:durableId="994840614">
    <w:abstractNumId w:val="133"/>
  </w:num>
  <w:num w:numId="20" w16cid:durableId="473447005">
    <w:abstractNumId w:val="203"/>
  </w:num>
  <w:num w:numId="21" w16cid:durableId="303003642">
    <w:abstractNumId w:val="103"/>
  </w:num>
  <w:num w:numId="22" w16cid:durableId="426119280">
    <w:abstractNumId w:val="8"/>
  </w:num>
  <w:num w:numId="23" w16cid:durableId="1406881328">
    <w:abstractNumId w:val="70"/>
  </w:num>
  <w:num w:numId="24" w16cid:durableId="1073696292">
    <w:abstractNumId w:val="51"/>
  </w:num>
  <w:num w:numId="25" w16cid:durableId="591009813">
    <w:abstractNumId w:val="46"/>
  </w:num>
  <w:num w:numId="26" w16cid:durableId="1339506461">
    <w:abstractNumId w:val="125"/>
  </w:num>
  <w:num w:numId="27" w16cid:durableId="1308705617">
    <w:abstractNumId w:val="135"/>
  </w:num>
  <w:num w:numId="28" w16cid:durableId="1964849820">
    <w:abstractNumId w:val="97"/>
  </w:num>
  <w:num w:numId="29" w16cid:durableId="346180707">
    <w:abstractNumId w:val="173"/>
  </w:num>
  <w:num w:numId="30" w16cid:durableId="2146123043">
    <w:abstractNumId w:val="190"/>
  </w:num>
  <w:num w:numId="31" w16cid:durableId="953559797">
    <w:abstractNumId w:val="107"/>
  </w:num>
  <w:num w:numId="32" w16cid:durableId="1998995144">
    <w:abstractNumId w:val="64"/>
  </w:num>
  <w:num w:numId="33" w16cid:durableId="1897157498">
    <w:abstractNumId w:val="0"/>
  </w:num>
  <w:num w:numId="34" w16cid:durableId="1080326772">
    <w:abstractNumId w:val="75"/>
  </w:num>
  <w:num w:numId="35" w16cid:durableId="433205833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908296501">
    <w:abstractNumId w:val="43"/>
  </w:num>
  <w:num w:numId="37" w16cid:durableId="286275326">
    <w:abstractNumId w:val="136"/>
  </w:num>
  <w:num w:numId="38" w16cid:durableId="1091007870">
    <w:abstractNumId w:val="82"/>
  </w:num>
  <w:num w:numId="39" w16cid:durableId="60443900">
    <w:abstractNumId w:val="149"/>
  </w:num>
  <w:num w:numId="40" w16cid:durableId="1487671791">
    <w:abstractNumId w:val="185"/>
  </w:num>
  <w:num w:numId="41" w16cid:durableId="1883663488">
    <w:abstractNumId w:val="104"/>
  </w:num>
  <w:num w:numId="42" w16cid:durableId="991636128">
    <w:abstractNumId w:val="186"/>
  </w:num>
  <w:num w:numId="43" w16cid:durableId="2130002886">
    <w:abstractNumId w:val="37"/>
  </w:num>
  <w:num w:numId="44" w16cid:durableId="593708133">
    <w:abstractNumId w:val="2"/>
  </w:num>
  <w:num w:numId="45" w16cid:durableId="2051148151">
    <w:abstractNumId w:val="19"/>
  </w:num>
  <w:num w:numId="46" w16cid:durableId="1644047025">
    <w:abstractNumId w:val="45"/>
  </w:num>
  <w:num w:numId="47" w16cid:durableId="91364285">
    <w:abstractNumId w:val="168"/>
  </w:num>
  <w:num w:numId="48" w16cid:durableId="2099133813">
    <w:abstractNumId w:val="182"/>
  </w:num>
  <w:num w:numId="49" w16cid:durableId="390463965">
    <w:abstractNumId w:val="76"/>
  </w:num>
  <w:num w:numId="50" w16cid:durableId="562957224">
    <w:abstractNumId w:val="214"/>
  </w:num>
  <w:num w:numId="51" w16cid:durableId="1080368935">
    <w:abstractNumId w:val="156"/>
  </w:num>
  <w:num w:numId="52" w16cid:durableId="652222749">
    <w:abstractNumId w:val="50"/>
  </w:num>
  <w:num w:numId="53" w16cid:durableId="732898984">
    <w:abstractNumId w:val="179"/>
  </w:num>
  <w:num w:numId="54" w16cid:durableId="1994797529">
    <w:abstractNumId w:val="100"/>
  </w:num>
  <w:num w:numId="55" w16cid:durableId="1855533007">
    <w:abstractNumId w:val="29"/>
  </w:num>
  <w:num w:numId="56" w16cid:durableId="1612855028">
    <w:abstractNumId w:val="65"/>
  </w:num>
  <w:num w:numId="57" w16cid:durableId="108941218">
    <w:abstractNumId w:val="42"/>
  </w:num>
  <w:num w:numId="58" w16cid:durableId="569969732">
    <w:abstractNumId w:val="216"/>
  </w:num>
  <w:num w:numId="59" w16cid:durableId="1246963179">
    <w:abstractNumId w:val="148"/>
  </w:num>
  <w:num w:numId="60" w16cid:durableId="1298416732">
    <w:abstractNumId w:val="158"/>
  </w:num>
  <w:num w:numId="61" w16cid:durableId="148519204">
    <w:abstractNumId w:val="191"/>
  </w:num>
  <w:num w:numId="62" w16cid:durableId="912274465">
    <w:abstractNumId w:val="111"/>
  </w:num>
  <w:num w:numId="63" w16cid:durableId="1042099614">
    <w:abstractNumId w:val="128"/>
  </w:num>
  <w:num w:numId="64" w16cid:durableId="255983716">
    <w:abstractNumId w:val="48"/>
  </w:num>
  <w:num w:numId="65" w16cid:durableId="92482996">
    <w:abstractNumId w:val="109"/>
  </w:num>
  <w:num w:numId="66" w16cid:durableId="787968149">
    <w:abstractNumId w:val="201"/>
  </w:num>
  <w:num w:numId="67" w16cid:durableId="299578239">
    <w:abstractNumId w:val="138"/>
  </w:num>
  <w:num w:numId="68" w16cid:durableId="1746881065">
    <w:abstractNumId w:val="94"/>
  </w:num>
  <w:num w:numId="69" w16cid:durableId="707412606">
    <w:abstractNumId w:val="31"/>
  </w:num>
  <w:num w:numId="70" w16cid:durableId="1391732604">
    <w:abstractNumId w:val="198"/>
  </w:num>
  <w:num w:numId="71" w16cid:durableId="1908104429">
    <w:abstractNumId w:val="79"/>
  </w:num>
  <w:num w:numId="72" w16cid:durableId="344748553">
    <w:abstractNumId w:val="113"/>
  </w:num>
  <w:num w:numId="73" w16cid:durableId="1641686093">
    <w:abstractNumId w:val="99"/>
  </w:num>
  <w:num w:numId="74" w16cid:durableId="1739133230">
    <w:abstractNumId w:val="183"/>
  </w:num>
  <w:num w:numId="75" w16cid:durableId="912393793">
    <w:abstractNumId w:val="59"/>
  </w:num>
  <w:num w:numId="76" w16cid:durableId="2135902504">
    <w:abstractNumId w:val="164"/>
  </w:num>
  <w:num w:numId="77" w16cid:durableId="535587286">
    <w:abstractNumId w:val="5"/>
  </w:num>
  <w:num w:numId="78" w16cid:durableId="377894447">
    <w:abstractNumId w:val="63"/>
  </w:num>
  <w:num w:numId="79" w16cid:durableId="542982533">
    <w:abstractNumId w:val="36"/>
  </w:num>
  <w:num w:numId="80" w16cid:durableId="647629161">
    <w:abstractNumId w:val="120"/>
  </w:num>
  <w:num w:numId="81" w16cid:durableId="1147169675">
    <w:abstractNumId w:val="13"/>
  </w:num>
  <w:num w:numId="82" w16cid:durableId="318386666">
    <w:abstractNumId w:val="130"/>
  </w:num>
  <w:num w:numId="83" w16cid:durableId="1370227848">
    <w:abstractNumId w:val="105"/>
  </w:num>
  <w:num w:numId="84" w16cid:durableId="22247340">
    <w:abstractNumId w:val="16"/>
  </w:num>
  <w:num w:numId="85" w16cid:durableId="1736735742">
    <w:abstractNumId w:val="211"/>
  </w:num>
  <w:num w:numId="86" w16cid:durableId="1248344378">
    <w:abstractNumId w:val="86"/>
  </w:num>
  <w:num w:numId="87" w16cid:durableId="938559945">
    <w:abstractNumId w:val="193"/>
  </w:num>
  <w:num w:numId="88" w16cid:durableId="373651504">
    <w:abstractNumId w:val="32"/>
  </w:num>
  <w:num w:numId="89" w16cid:durableId="88084364">
    <w:abstractNumId w:val="177"/>
  </w:num>
  <w:num w:numId="90" w16cid:durableId="186258072">
    <w:abstractNumId w:val="101"/>
  </w:num>
  <w:num w:numId="91" w16cid:durableId="1047946861">
    <w:abstractNumId w:val="35"/>
  </w:num>
  <w:num w:numId="92" w16cid:durableId="1436250042">
    <w:abstractNumId w:val="144"/>
  </w:num>
  <w:num w:numId="93" w16cid:durableId="732504152">
    <w:abstractNumId w:val="121"/>
  </w:num>
  <w:num w:numId="94" w16cid:durableId="1393774040">
    <w:abstractNumId w:val="12"/>
  </w:num>
  <w:num w:numId="95" w16cid:durableId="1826318672">
    <w:abstractNumId w:val="187"/>
  </w:num>
  <w:num w:numId="96" w16cid:durableId="751315992">
    <w:abstractNumId w:val="169"/>
  </w:num>
  <w:num w:numId="97" w16cid:durableId="261376659">
    <w:abstractNumId w:val="54"/>
  </w:num>
  <w:num w:numId="98" w16cid:durableId="1796874830">
    <w:abstractNumId w:val="127"/>
  </w:num>
  <w:num w:numId="99" w16cid:durableId="141392590">
    <w:abstractNumId w:val="52"/>
  </w:num>
  <w:num w:numId="100" w16cid:durableId="568419822">
    <w:abstractNumId w:val="122"/>
  </w:num>
  <w:num w:numId="101" w16cid:durableId="447510591">
    <w:abstractNumId w:val="9"/>
  </w:num>
  <w:num w:numId="102" w16cid:durableId="1027410616">
    <w:abstractNumId w:val="155"/>
  </w:num>
  <w:num w:numId="103" w16cid:durableId="1010184741">
    <w:abstractNumId w:val="145"/>
  </w:num>
  <w:num w:numId="104" w16cid:durableId="1401556444">
    <w:abstractNumId w:val="89"/>
  </w:num>
  <w:num w:numId="105" w16cid:durableId="581379089">
    <w:abstractNumId w:val="175"/>
  </w:num>
  <w:num w:numId="106" w16cid:durableId="335109080">
    <w:abstractNumId w:val="93"/>
  </w:num>
  <w:num w:numId="107" w16cid:durableId="167253721">
    <w:abstractNumId w:val="189"/>
  </w:num>
  <w:num w:numId="108" w16cid:durableId="615454343">
    <w:abstractNumId w:val="134"/>
  </w:num>
  <w:num w:numId="109" w16cid:durableId="1745686074">
    <w:abstractNumId w:val="152"/>
  </w:num>
  <w:num w:numId="110" w16cid:durableId="862741771">
    <w:abstractNumId w:val="153"/>
  </w:num>
  <w:num w:numId="111" w16cid:durableId="888759107">
    <w:abstractNumId w:val="163"/>
  </w:num>
  <w:num w:numId="112" w16cid:durableId="332341924">
    <w:abstractNumId w:val="22"/>
  </w:num>
  <w:num w:numId="113" w16cid:durableId="1410300719">
    <w:abstractNumId w:val="17"/>
  </w:num>
  <w:num w:numId="114" w16cid:durableId="1121412399">
    <w:abstractNumId w:val="15"/>
  </w:num>
  <w:num w:numId="115" w16cid:durableId="612827406">
    <w:abstractNumId w:val="132"/>
  </w:num>
  <w:num w:numId="116" w16cid:durableId="1630091066">
    <w:abstractNumId w:val="66"/>
  </w:num>
  <w:num w:numId="117" w16cid:durableId="1827742395">
    <w:abstractNumId w:val="98"/>
  </w:num>
  <w:num w:numId="118" w16cid:durableId="548153563">
    <w:abstractNumId w:val="84"/>
  </w:num>
  <w:num w:numId="119" w16cid:durableId="2019575265">
    <w:abstractNumId w:val="6"/>
  </w:num>
  <w:num w:numId="120" w16cid:durableId="1206261572">
    <w:abstractNumId w:val="110"/>
  </w:num>
  <w:num w:numId="121" w16cid:durableId="178080472">
    <w:abstractNumId w:val="167"/>
  </w:num>
  <w:num w:numId="122" w16cid:durableId="917324179">
    <w:abstractNumId w:val="151"/>
  </w:num>
  <w:num w:numId="123" w16cid:durableId="1066800604">
    <w:abstractNumId w:val="123"/>
  </w:num>
  <w:num w:numId="124" w16cid:durableId="1326669058">
    <w:abstractNumId w:val="80"/>
  </w:num>
  <w:num w:numId="125" w16cid:durableId="761804271">
    <w:abstractNumId w:val="72"/>
  </w:num>
  <w:num w:numId="126" w16cid:durableId="1364940129">
    <w:abstractNumId w:val="106"/>
  </w:num>
  <w:num w:numId="127" w16cid:durableId="630599585">
    <w:abstractNumId w:val="218"/>
  </w:num>
  <w:num w:numId="128" w16cid:durableId="936328172">
    <w:abstractNumId w:val="41"/>
  </w:num>
  <w:num w:numId="129" w16cid:durableId="1066298379">
    <w:abstractNumId w:val="49"/>
  </w:num>
  <w:num w:numId="130" w16cid:durableId="128256117">
    <w:abstractNumId w:val="60"/>
  </w:num>
  <w:num w:numId="131" w16cid:durableId="1127167080">
    <w:abstractNumId w:val="195"/>
  </w:num>
  <w:num w:numId="132" w16cid:durableId="315307182">
    <w:abstractNumId w:val="219"/>
  </w:num>
  <w:num w:numId="133" w16cid:durableId="2365877">
    <w:abstractNumId w:val="53"/>
  </w:num>
  <w:num w:numId="134" w16cid:durableId="91245231">
    <w:abstractNumId w:val="78"/>
  </w:num>
  <w:num w:numId="135" w16cid:durableId="1631980033">
    <w:abstractNumId w:val="73"/>
  </w:num>
  <w:num w:numId="136" w16cid:durableId="829903982">
    <w:abstractNumId w:val="25"/>
  </w:num>
  <w:num w:numId="137" w16cid:durableId="560791640">
    <w:abstractNumId w:val="95"/>
  </w:num>
  <w:num w:numId="138" w16cid:durableId="211381053">
    <w:abstractNumId w:val="192"/>
  </w:num>
  <w:num w:numId="139" w16cid:durableId="1580483679">
    <w:abstractNumId w:val="118"/>
  </w:num>
  <w:num w:numId="140" w16cid:durableId="593128324">
    <w:abstractNumId w:val="118"/>
  </w:num>
  <w:num w:numId="141" w16cid:durableId="1132677458">
    <w:abstractNumId w:val="114"/>
  </w:num>
  <w:num w:numId="142" w16cid:durableId="59988402">
    <w:abstractNumId w:val="204"/>
  </w:num>
  <w:num w:numId="143" w16cid:durableId="1750276267">
    <w:abstractNumId w:val="62"/>
  </w:num>
  <w:num w:numId="144" w16cid:durableId="803498282">
    <w:abstractNumId w:val="26"/>
  </w:num>
  <w:num w:numId="145" w16cid:durableId="1410926679">
    <w:abstractNumId w:val="202"/>
  </w:num>
  <w:num w:numId="146" w16cid:durableId="186725007">
    <w:abstractNumId w:val="176"/>
  </w:num>
  <w:num w:numId="147" w16cid:durableId="695278113">
    <w:abstractNumId w:val="150"/>
  </w:num>
  <w:num w:numId="148" w16cid:durableId="1964723299">
    <w:abstractNumId w:val="209"/>
  </w:num>
  <w:num w:numId="149" w16cid:durableId="945967709">
    <w:abstractNumId w:val="47"/>
  </w:num>
  <w:num w:numId="150" w16cid:durableId="1275281896">
    <w:abstractNumId w:val="181"/>
  </w:num>
  <w:num w:numId="151" w16cid:durableId="1131361829">
    <w:abstractNumId w:val="208"/>
  </w:num>
  <w:num w:numId="152" w16cid:durableId="283852012">
    <w:abstractNumId w:val="143"/>
  </w:num>
  <w:num w:numId="153" w16cid:durableId="23798373">
    <w:abstractNumId w:val="129"/>
  </w:num>
  <w:num w:numId="154" w16cid:durableId="1231308583">
    <w:abstractNumId w:val="44"/>
  </w:num>
  <w:num w:numId="155" w16cid:durableId="398674145">
    <w:abstractNumId w:val="57"/>
  </w:num>
  <w:num w:numId="156" w16cid:durableId="2006392484">
    <w:abstractNumId w:val="10"/>
  </w:num>
  <w:num w:numId="157" w16cid:durableId="1176731151">
    <w:abstractNumId w:val="160"/>
  </w:num>
  <w:num w:numId="158" w16cid:durableId="1396661478">
    <w:abstractNumId w:val="87"/>
  </w:num>
  <w:num w:numId="159" w16cid:durableId="2132429756">
    <w:abstractNumId w:val="146"/>
  </w:num>
  <w:num w:numId="160" w16cid:durableId="1493525507">
    <w:abstractNumId w:val="142"/>
  </w:num>
  <w:num w:numId="161" w16cid:durableId="1857572267">
    <w:abstractNumId w:val="33"/>
  </w:num>
  <w:num w:numId="162" w16cid:durableId="332873857">
    <w:abstractNumId w:val="21"/>
  </w:num>
  <w:num w:numId="163" w16cid:durableId="120266411">
    <w:abstractNumId w:val="196"/>
  </w:num>
  <w:num w:numId="164" w16cid:durableId="1360007297">
    <w:abstractNumId w:val="147"/>
  </w:num>
  <w:num w:numId="165" w16cid:durableId="1979412905">
    <w:abstractNumId w:val="67"/>
  </w:num>
  <w:num w:numId="166" w16cid:durableId="935938901">
    <w:abstractNumId w:val="90"/>
  </w:num>
  <w:num w:numId="167" w16cid:durableId="1971747270">
    <w:abstractNumId w:val="102"/>
  </w:num>
  <w:num w:numId="168" w16cid:durableId="493372593">
    <w:abstractNumId w:val="207"/>
  </w:num>
  <w:num w:numId="169" w16cid:durableId="843982948">
    <w:abstractNumId w:val="69"/>
  </w:num>
  <w:num w:numId="170" w16cid:durableId="882979394">
    <w:abstractNumId w:val="88"/>
  </w:num>
  <w:num w:numId="171" w16cid:durableId="306936928">
    <w:abstractNumId w:val="165"/>
  </w:num>
  <w:num w:numId="172" w16cid:durableId="692876852">
    <w:abstractNumId w:val="197"/>
  </w:num>
  <w:num w:numId="173" w16cid:durableId="1566329238">
    <w:abstractNumId w:val="56"/>
  </w:num>
  <w:num w:numId="174" w16cid:durableId="1793207697">
    <w:abstractNumId w:val="55"/>
  </w:num>
  <w:num w:numId="175" w16cid:durableId="1215582006">
    <w:abstractNumId w:val="217"/>
  </w:num>
  <w:num w:numId="176" w16cid:durableId="1845783385">
    <w:abstractNumId w:val="188"/>
  </w:num>
  <w:num w:numId="177" w16cid:durableId="245308416">
    <w:abstractNumId w:val="11"/>
  </w:num>
  <w:num w:numId="178" w16cid:durableId="1962613427">
    <w:abstractNumId w:val="206"/>
  </w:num>
  <w:num w:numId="179" w16cid:durableId="807013577">
    <w:abstractNumId w:val="139"/>
  </w:num>
  <w:num w:numId="180" w16cid:durableId="198708649">
    <w:abstractNumId w:val="162"/>
  </w:num>
  <w:num w:numId="181" w16cid:durableId="97335860">
    <w:abstractNumId w:val="96"/>
  </w:num>
  <w:num w:numId="182" w16cid:durableId="835270661">
    <w:abstractNumId w:val="108"/>
  </w:num>
  <w:num w:numId="183" w16cid:durableId="6912550">
    <w:abstractNumId w:val="140"/>
  </w:num>
  <w:num w:numId="184" w16cid:durableId="725495697">
    <w:abstractNumId w:val="1"/>
  </w:num>
  <w:num w:numId="185" w16cid:durableId="1338734085">
    <w:abstractNumId w:val="27"/>
  </w:num>
  <w:num w:numId="186" w16cid:durableId="1303542757">
    <w:abstractNumId w:val="34"/>
  </w:num>
  <w:num w:numId="187" w16cid:durableId="598871326">
    <w:abstractNumId w:val="210"/>
  </w:num>
  <w:num w:numId="188" w16cid:durableId="1356543130">
    <w:abstractNumId w:val="61"/>
  </w:num>
  <w:num w:numId="189" w16cid:durableId="1394238072">
    <w:abstractNumId w:val="7"/>
  </w:num>
  <w:num w:numId="190" w16cid:durableId="532689787">
    <w:abstractNumId w:val="112"/>
  </w:num>
  <w:num w:numId="191" w16cid:durableId="424151237">
    <w:abstractNumId w:val="159"/>
  </w:num>
  <w:num w:numId="192" w16cid:durableId="565603774">
    <w:abstractNumId w:val="116"/>
  </w:num>
  <w:num w:numId="193" w16cid:durableId="557473851">
    <w:abstractNumId w:val="39"/>
  </w:num>
  <w:num w:numId="194" w16cid:durableId="1553926768">
    <w:abstractNumId w:val="81"/>
  </w:num>
  <w:num w:numId="195" w16cid:durableId="2044868656">
    <w:abstractNumId w:val="174"/>
  </w:num>
  <w:num w:numId="196" w16cid:durableId="344408349">
    <w:abstractNumId w:val="38"/>
  </w:num>
  <w:num w:numId="197" w16cid:durableId="914899597">
    <w:abstractNumId w:val="23"/>
  </w:num>
  <w:num w:numId="198" w16cid:durableId="817964214">
    <w:abstractNumId w:val="194"/>
  </w:num>
  <w:num w:numId="199" w16cid:durableId="115219061">
    <w:abstractNumId w:val="161"/>
  </w:num>
  <w:num w:numId="200" w16cid:durableId="691229902">
    <w:abstractNumId w:val="24"/>
  </w:num>
  <w:num w:numId="201" w16cid:durableId="1557158517">
    <w:abstractNumId w:val="154"/>
  </w:num>
  <w:num w:numId="202" w16cid:durableId="480119623">
    <w:abstractNumId w:val="215"/>
  </w:num>
  <w:num w:numId="203" w16cid:durableId="727722571">
    <w:abstractNumId w:val="71"/>
  </w:num>
  <w:num w:numId="204" w16cid:durableId="727653758">
    <w:abstractNumId w:val="199"/>
  </w:num>
  <w:num w:numId="205" w16cid:durableId="990908344">
    <w:abstractNumId w:val="131"/>
  </w:num>
  <w:num w:numId="206" w16cid:durableId="398212411">
    <w:abstractNumId w:val="171"/>
  </w:num>
  <w:num w:numId="207" w16cid:durableId="1126655127">
    <w:abstractNumId w:val="157"/>
  </w:num>
  <w:num w:numId="208" w16cid:durableId="435755968">
    <w:abstractNumId w:val="92"/>
  </w:num>
  <w:num w:numId="209" w16cid:durableId="507402654">
    <w:abstractNumId w:val="4"/>
  </w:num>
  <w:num w:numId="210" w16cid:durableId="2000423083">
    <w:abstractNumId w:val="18"/>
  </w:num>
  <w:num w:numId="211" w16cid:durableId="357782858">
    <w:abstractNumId w:val="85"/>
  </w:num>
  <w:num w:numId="212" w16cid:durableId="843400548">
    <w:abstractNumId w:val="180"/>
  </w:num>
  <w:num w:numId="213" w16cid:durableId="621377442">
    <w:abstractNumId w:val="74"/>
  </w:num>
  <w:num w:numId="214" w16cid:durableId="1751539485">
    <w:abstractNumId w:val="205"/>
  </w:num>
  <w:num w:numId="215" w16cid:durableId="1446384312">
    <w:abstractNumId w:val="58"/>
  </w:num>
  <w:num w:numId="216" w16cid:durableId="1422943743">
    <w:abstractNumId w:val="77"/>
  </w:num>
  <w:num w:numId="217" w16cid:durableId="190185921">
    <w:abstractNumId w:val="200"/>
  </w:num>
  <w:num w:numId="218" w16cid:durableId="1115713590">
    <w:abstractNumId w:val="40"/>
  </w:num>
  <w:num w:numId="219" w16cid:durableId="90470595">
    <w:abstractNumId w:val="124"/>
  </w:num>
  <w:num w:numId="220" w16cid:durableId="194586271">
    <w:abstractNumId w:val="137"/>
  </w:num>
  <w:num w:numId="221" w16cid:durableId="1926648008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36D2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47E2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2FD8"/>
    <w:rsid w:val="00063088"/>
    <w:rsid w:val="000632E5"/>
    <w:rsid w:val="000634E5"/>
    <w:rsid w:val="0006425A"/>
    <w:rsid w:val="00064390"/>
    <w:rsid w:val="000643F9"/>
    <w:rsid w:val="00065250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29BE"/>
    <w:rsid w:val="000D2DDF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5FD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6AB0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1F7489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07E16"/>
    <w:rsid w:val="002106E6"/>
    <w:rsid w:val="00211AC0"/>
    <w:rsid w:val="00211FBB"/>
    <w:rsid w:val="00212298"/>
    <w:rsid w:val="00212A6A"/>
    <w:rsid w:val="002135C9"/>
    <w:rsid w:val="002135D6"/>
    <w:rsid w:val="002135E7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06BA"/>
    <w:rsid w:val="0026119B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454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1CC8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AAD"/>
    <w:rsid w:val="00320BDC"/>
    <w:rsid w:val="00321274"/>
    <w:rsid w:val="00321374"/>
    <w:rsid w:val="00322243"/>
    <w:rsid w:val="00324063"/>
    <w:rsid w:val="00326A55"/>
    <w:rsid w:val="003277AB"/>
    <w:rsid w:val="00327B20"/>
    <w:rsid w:val="0033046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4C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35DA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418C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2478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13F0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4F5CED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5EC0"/>
    <w:rsid w:val="0051637C"/>
    <w:rsid w:val="00517B05"/>
    <w:rsid w:val="005201AF"/>
    <w:rsid w:val="00520418"/>
    <w:rsid w:val="00520489"/>
    <w:rsid w:val="00521277"/>
    <w:rsid w:val="00521701"/>
    <w:rsid w:val="00526672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27CB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1BCE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970A6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C65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486"/>
    <w:rsid w:val="00617C45"/>
    <w:rsid w:val="006203DB"/>
    <w:rsid w:val="00621232"/>
    <w:rsid w:val="00622823"/>
    <w:rsid w:val="0062323D"/>
    <w:rsid w:val="00623914"/>
    <w:rsid w:val="006241AA"/>
    <w:rsid w:val="00624EF2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4DE"/>
    <w:rsid w:val="006A760D"/>
    <w:rsid w:val="006A791F"/>
    <w:rsid w:val="006A7B74"/>
    <w:rsid w:val="006B1971"/>
    <w:rsid w:val="006B2648"/>
    <w:rsid w:val="006B5CF8"/>
    <w:rsid w:val="006B5D3C"/>
    <w:rsid w:val="006B60A2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184E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45"/>
    <w:rsid w:val="006F6CA3"/>
    <w:rsid w:val="006F745B"/>
    <w:rsid w:val="006F7F86"/>
    <w:rsid w:val="00700F23"/>
    <w:rsid w:val="00702C85"/>
    <w:rsid w:val="00703403"/>
    <w:rsid w:val="0070751C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876D3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1B09"/>
    <w:rsid w:val="007B28B4"/>
    <w:rsid w:val="007B4C1A"/>
    <w:rsid w:val="007B58F8"/>
    <w:rsid w:val="007B677C"/>
    <w:rsid w:val="007B70D7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685C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0EC7"/>
    <w:rsid w:val="00832027"/>
    <w:rsid w:val="0083222E"/>
    <w:rsid w:val="00833067"/>
    <w:rsid w:val="008331CD"/>
    <w:rsid w:val="008333AC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477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31F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3AB6"/>
    <w:rsid w:val="008A430E"/>
    <w:rsid w:val="008A55E7"/>
    <w:rsid w:val="008A722D"/>
    <w:rsid w:val="008B116B"/>
    <w:rsid w:val="008B1279"/>
    <w:rsid w:val="008B1A54"/>
    <w:rsid w:val="008B2958"/>
    <w:rsid w:val="008B41BA"/>
    <w:rsid w:val="008B4A97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577B"/>
    <w:rsid w:val="008E6489"/>
    <w:rsid w:val="008E70ED"/>
    <w:rsid w:val="008E787B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4DB2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1773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6F60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6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3C8B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0DBF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4655"/>
    <w:rsid w:val="00A155E0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5B02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C77CB"/>
    <w:rsid w:val="00AD051F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20F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2683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2E03"/>
    <w:rsid w:val="00B53A83"/>
    <w:rsid w:val="00B5538F"/>
    <w:rsid w:val="00B554F7"/>
    <w:rsid w:val="00B57217"/>
    <w:rsid w:val="00B57461"/>
    <w:rsid w:val="00B604DC"/>
    <w:rsid w:val="00B62608"/>
    <w:rsid w:val="00B62CF0"/>
    <w:rsid w:val="00B65200"/>
    <w:rsid w:val="00B6753B"/>
    <w:rsid w:val="00B67FC5"/>
    <w:rsid w:val="00B70B09"/>
    <w:rsid w:val="00B70B5A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2F63"/>
    <w:rsid w:val="00BB67F6"/>
    <w:rsid w:val="00BB7024"/>
    <w:rsid w:val="00BB70F7"/>
    <w:rsid w:val="00BB7277"/>
    <w:rsid w:val="00BB7BC6"/>
    <w:rsid w:val="00BC3061"/>
    <w:rsid w:val="00BC3B62"/>
    <w:rsid w:val="00BC44E0"/>
    <w:rsid w:val="00BC56EC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0FE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398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12E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1687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44ED"/>
    <w:rsid w:val="00CB6B9A"/>
    <w:rsid w:val="00CB765C"/>
    <w:rsid w:val="00CB7D9A"/>
    <w:rsid w:val="00CC00A4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606E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136F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D0F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1CEA"/>
    <w:rsid w:val="00DF20B0"/>
    <w:rsid w:val="00DF3760"/>
    <w:rsid w:val="00DF3E4A"/>
    <w:rsid w:val="00DF504B"/>
    <w:rsid w:val="00E02132"/>
    <w:rsid w:val="00E023FA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9F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1CE6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0811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54"/>
    <w:rsid w:val="00F950B9"/>
    <w:rsid w:val="00F95278"/>
    <w:rsid w:val="00F9726F"/>
    <w:rsid w:val="00FA0670"/>
    <w:rsid w:val="00FA1369"/>
    <w:rsid w:val="00FA2392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CE227"/>
  <w15:docId w15:val="{C86D1BDB-2F8C-490B-82DB-18F0D5EF9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8" ma:contentTypeDescription="Create a new document." ma:contentTypeScope="" ma:versionID="e7e49509e21ce2616498be6192dd3f81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b951ecff5a8caa6b9b2181ecc62154e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7113e4e-f05c-4c92-8610-e7614f156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ce4b2f0-7b07-4750-a843-eedb279e3026}" ma:internalName="TaxCatchAll" ma:showField="CatchAllData" ma:web="a7220c21-5ca0-4cf7-a32f-d9f9943e3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TaxCatchAll xmlns="a7220c21-5ca0-4cf7-a32f-d9f9943e3a98" xsi:nil="true"/>
    <lcf76f155ced4ddcb4097134ff3c332f xmlns="9e3a604b-8bd5-4f62-83b2-2fb8d2244aa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814EEE-E940-47E2-BEB3-334BE4F775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7220c21-5ca0-4cf7-a32f-d9f9943e3a98"/>
    <ds:schemaRef ds:uri="9e3a604b-8bd5-4f62-83b2-2fb8d2244aa1"/>
  </ds:schemaRefs>
</ds:datastoreItem>
</file>

<file path=customXml/itemProps3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6FD7EF-D685-024C-A1BA-DC1459030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482</Words>
  <Characters>845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9914</CharactersWithSpaces>
  <SharedDoc>false</SharedDoc>
  <HyperlinkBase>SB-103100-4-65-V1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Jennifer Rangiawha</cp:lastModifiedBy>
  <cp:revision>3</cp:revision>
  <cp:lastPrinted>2023-05-10T16:48:00Z</cp:lastPrinted>
  <dcterms:created xsi:type="dcterms:W3CDTF">2024-02-22T01:49:00Z</dcterms:created>
  <dcterms:modified xsi:type="dcterms:W3CDTF">2024-02-22T01:51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  <property fmtid="{D5CDD505-2E9C-101B-9397-08002B2CF9AE}" pid="3" name="MediaServiceImageTags">
    <vt:lpwstr/>
  </property>
</Properties>
</file>